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421D6F" w14:textId="090A1CE5" w:rsidR="00C50FB2" w:rsidRPr="00DF6898" w:rsidRDefault="005A3E58" w:rsidP="00DF6898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FC45EE6" wp14:editId="66FF1DDB">
                <wp:simplePos x="0" y="0"/>
                <wp:positionH relativeFrom="column">
                  <wp:posOffset>8890</wp:posOffset>
                </wp:positionH>
                <wp:positionV relativeFrom="paragraph">
                  <wp:posOffset>1533525</wp:posOffset>
                </wp:positionV>
                <wp:extent cx="525780" cy="380365"/>
                <wp:effectExtent l="0" t="0" r="762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" cy="3803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6D52ED" w14:textId="384DC37D" w:rsidR="00892372" w:rsidRPr="007D5DBA" w:rsidRDefault="00892372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F1858">
                              <w:rPr>
                                <w:b/>
                                <w:color w:val="1F3864" w:themeColor="accent5" w:themeShade="80"/>
                              </w:rPr>
                              <w:t>AG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>
                              <w:t>2</w:t>
                            </w:r>
                            <w:r w:rsidR="00117509"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C45EE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.7pt;margin-top:120.75pt;width:41.4pt;height:29.9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" filled="f" stroked="f" strokeweight=".5pt">
                <v:textbox inset="0,0,0,0">
                  <w:txbxContent>
                    <w:p w14:paraId="776D52ED" w14:textId="384DC37D" w:rsidR="00892372" w:rsidRPr="007D5DBA" w:rsidRDefault="00892372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F1858">
                        <w:rPr>
                          <w:b/>
                          <w:color w:val="1F3864" w:themeColor="accent5" w:themeShade="80"/>
                        </w:rPr>
                        <w:t>AG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>
                        <w:t>2</w:t>
                      </w:r>
                      <w:r w:rsidR="00117509"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E71A00" w:rsidRPr="00E71A00">
        <w:rPr>
          <w:b/>
          <w:noProof/>
          <w:sz w:val="50"/>
          <w:szCs w:val="50"/>
        </w:rPr>
        <w:drawing>
          <wp:inline distT="0" distB="0" distL="0" distR="0" wp14:anchorId="52A8F887" wp14:editId="777379C1">
            <wp:extent cx="990600" cy="1320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IMAGES\Prince Pictures\61113   8w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7D5E" w:rsidRPr="00C50FB2">
        <w:rPr>
          <w:b/>
          <w:noProof/>
          <w:sz w:val="50"/>
          <w:szCs w:val="50"/>
        </w:rPr>
        <w:drawing>
          <wp:anchor distT="0" distB="0" distL="114300" distR="114300" simplePos="0" relativeHeight="251649024" behindDoc="0" locked="0" layoutInCell="1" allowOverlap="1" wp14:anchorId="0F774E8D" wp14:editId="71B41E4F">
            <wp:simplePos x="0" y="0"/>
            <wp:positionH relativeFrom="column">
              <wp:posOffset>5943600</wp:posOffset>
            </wp:positionH>
            <wp:positionV relativeFrom="paragraph">
              <wp:posOffset>0</wp:posOffset>
            </wp:positionV>
            <wp:extent cx="704850" cy="70485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rcode__template-pag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7D5E"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658279D6" wp14:editId="25FBB8C8">
                <wp:simplePos x="0" y="0"/>
                <wp:positionH relativeFrom="column">
                  <wp:posOffset>1808480</wp:posOffset>
                </wp:positionH>
                <wp:positionV relativeFrom="paragraph">
                  <wp:posOffset>1087967</wp:posOffset>
                </wp:positionV>
                <wp:extent cx="2065020" cy="182880"/>
                <wp:effectExtent l="0" t="0" r="11430" b="76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182880"/>
                          <a:chOff x="0" y="0"/>
                          <a:chExt cx="2065513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746" y="0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1FA12A" w14:textId="7A4993E3" w:rsidR="00892372" w:rsidRPr="000B0825" w:rsidRDefault="00117509" w:rsidP="00552482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  <w:lang w:val="en-GB"/>
                                </w:rPr>
                                <w:t>t</w:t>
                              </w:r>
                              <w:r w:rsidR="00F8462D" w:rsidRPr="00F8462D">
                                <w:rPr>
                                  <w:b/>
                                  <w:lang w:val="en-GB"/>
                                </w:rPr>
                                <w:t>ause</w:t>
                              </w:r>
                              <w:r w:rsidR="00F8462D">
                                <w:rPr>
                                  <w:b/>
                                  <w:lang w:val="en-GB"/>
                                </w:rPr>
                                <w:t>ef205005</w:t>
                              </w:r>
                              <w:r>
                                <w:rPr>
                                  <w:b/>
                                  <w:lang w:val="en-GB"/>
                                </w:rPr>
                                <w:t>@gmail.com</w:t>
                              </w:r>
                              <w:r w:rsidR="00892372" w:rsidRPr="000B0825">
                                <w:rPr>
                                  <w:b/>
                                  <w:lang w:val="en-GB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58279D6" id="Group 70" o:spid="_x0000_s1027" style="position:absolute;margin-left:142.4pt;margin-top:85.65pt;width:162.6pt;height:14.4pt;z-index:251653120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    <v:shape id="Picture 71" o:spid="_x0000_s1028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    <v:imagedata r:id="rId10" o:title=""/>
                  <v:path arrowok="t"/>
                </v:shape>
                <v:shape id="Text Box 72" o:spid="_x0000_s1029" type="#_x0000_t202" style="position:absolute;left:2557;width:1809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14:paraId="591FA12A" w14:textId="7A4993E3" w:rsidR="00892372" w:rsidRPr="000B0825" w:rsidRDefault="00117509" w:rsidP="00552482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  <w:lang w:val="en-GB"/>
                          </w:rPr>
                          <w:t>t</w:t>
                        </w:r>
                        <w:r w:rsidR="00F8462D" w:rsidRPr="00F8462D">
                          <w:rPr>
                            <w:b/>
                            <w:lang w:val="en-GB"/>
                          </w:rPr>
                          <w:t>ause</w:t>
                        </w:r>
                        <w:r w:rsidR="00F8462D">
                          <w:rPr>
                            <w:b/>
                            <w:lang w:val="en-GB"/>
                          </w:rPr>
                          <w:t>ef205005</w:t>
                        </w:r>
                        <w:r>
                          <w:rPr>
                            <w:b/>
                            <w:lang w:val="en-GB"/>
                          </w:rPr>
                          <w:t>@gmail.com</w:t>
                        </w:r>
                        <w:r w:rsidR="00892372" w:rsidRPr="000B0825">
                          <w:rPr>
                            <w:b/>
                            <w:lang w:val="en-GB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83B4AD3" wp14:editId="44ECA2B4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9F6EF3" w14:textId="1A310A46" w:rsidR="00892372" w:rsidRPr="007D5DBA" w:rsidRDefault="00F8462D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  <w:lang w:val="en-GB"/>
                              </w:rPr>
                              <w:t>Tauseef Mushtaq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3B4AD3" id="Text Box 2" o:spid="_x0000_s1030" type="#_x0000_t202" style="position:absolute;margin-left:142.3pt;margin-top:-3.35pt;width:245.3pt;height:30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    <v:textbox inset="0,0,0,0">
                  <w:txbxContent>
                    <w:p w14:paraId="3D9F6EF3" w14:textId="1A310A46" w:rsidR="00892372" w:rsidRPr="007D5DBA" w:rsidRDefault="00F8462D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  <w:lang w:val="en-GB"/>
                        </w:rPr>
                        <w:t>Tauseef Mushtaq</w:t>
                      </w:r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C0BE30B" wp14:editId="452AA942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D449AE" w14:textId="0A6CCA39" w:rsidR="00892372" w:rsidRPr="00D117B7" w:rsidRDefault="00F8462D" w:rsidP="008B6B65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GB"/>
                              </w:rPr>
                              <w:t>Wed Developer</w:t>
                            </w:r>
                            <w:r w:rsidR="00892372"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  <w:r w:rsidR="00892372" w:rsidRPr="00D117B7"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0BE30B" id="Text Box 52" o:spid="_x0000_s1031" type="#_x0000_t202" style="position:absolute;margin-left:142.3pt;margin-top:27.05pt;width:274pt;height:30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    <v:textbox inset="0,0,0,0">
                  <w:txbxContent>
                    <w:p w14:paraId="73D449AE" w14:textId="0A6CCA39" w:rsidR="00892372" w:rsidRPr="00D117B7" w:rsidRDefault="00F8462D" w:rsidP="008B6B65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  <w:lang w:val="en-GB"/>
                        </w:rPr>
                        <w:t>Wed Developer</w:t>
                      </w:r>
                      <w:r w:rsidR="00892372">
                        <w:rPr>
                          <w:b/>
                          <w:color w:val="3E7BBE"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  <w:r w:rsidR="00892372" w:rsidRPr="00D117B7">
                        <w:rPr>
                          <w:b/>
                          <w:color w:val="3E7BBE"/>
                          <w:sz w:val="28"/>
                          <w:szCs w:val="28"/>
                          <w:lang w:val="en-GB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7D5DBA"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24B4E22D" wp14:editId="10AC28F7">
                <wp:simplePos x="0" y="0"/>
                <wp:positionH relativeFrom="column">
                  <wp:posOffset>1808480</wp:posOffset>
                </wp:positionH>
                <wp:positionV relativeFrom="paragraph">
                  <wp:posOffset>83375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71A932F" w14:textId="6C5FB95E" w:rsidR="00892372" w:rsidRPr="000B0825" w:rsidRDefault="00892372" w:rsidP="00552482">
                              <w:pPr>
                                <w:rPr>
                                  <w:b/>
                                  <w:color w:val="000000" w:themeColor="text1"/>
                                </w:rPr>
                              </w:pPr>
                              <w:r w:rsidRPr="000B0825">
                                <w:rPr>
                                  <w:b/>
                                  <w:color w:val="000000" w:themeColor="text1"/>
                                  <w:lang w:val="en-GB"/>
                                </w:rPr>
                                <w:t>+92 3</w:t>
                              </w:r>
                              <w:r>
                                <w:rPr>
                                  <w:b/>
                                  <w:color w:val="000000" w:themeColor="text1"/>
                                  <w:lang w:val="en-GB"/>
                                </w:rPr>
                                <w:t>4</w:t>
                              </w:r>
                              <w:r w:rsidR="00F8462D">
                                <w:rPr>
                                  <w:b/>
                                  <w:color w:val="000000" w:themeColor="text1"/>
                                  <w:lang w:val="en-GB"/>
                                </w:rPr>
                                <w:t>9 92721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B4E22D" id="Group 67" o:spid="_x0000_s1032" style="position:absolute;margin-left:142.4pt;margin-top:65.65pt;width:149.25pt;height:14.4pt;z-index:251652096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    <v:shape id="Picture 68" o:spid="_x0000_s1033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    <v:imagedata r:id="rId12" o:title=""/>
                  <v:path arrowok="t"/>
                </v:shape>
                <v:shape id="Text Box 69" o:spid="_x0000_s1034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14:paraId="671A932F" w14:textId="6C5FB95E" w:rsidR="00892372" w:rsidRPr="000B0825" w:rsidRDefault="00892372" w:rsidP="00552482">
                        <w:pPr>
                          <w:rPr>
                            <w:b/>
                            <w:color w:val="000000" w:themeColor="text1"/>
                          </w:rPr>
                        </w:pPr>
                        <w:r w:rsidRPr="000B0825">
                          <w:rPr>
                            <w:b/>
                            <w:color w:val="000000" w:themeColor="text1"/>
                            <w:lang w:val="en-GB"/>
                          </w:rPr>
                          <w:t>+92 3</w:t>
                        </w:r>
                        <w:r>
                          <w:rPr>
                            <w:b/>
                            <w:color w:val="000000" w:themeColor="text1"/>
                            <w:lang w:val="en-GB"/>
                          </w:rPr>
                          <w:t>4</w:t>
                        </w:r>
                        <w:r w:rsidR="00F8462D">
                          <w:rPr>
                            <w:b/>
                            <w:color w:val="000000" w:themeColor="text1"/>
                            <w:lang w:val="en-GB"/>
                          </w:rPr>
                          <w:t>9 927212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60A15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18850CD" wp14:editId="37AC32FE">
                <wp:simplePos x="0" y="0"/>
                <wp:positionH relativeFrom="column">
                  <wp:posOffset>1150620</wp:posOffset>
                </wp:positionH>
                <wp:positionV relativeFrom="paragraph">
                  <wp:posOffset>22860</wp:posOffset>
                </wp:positionV>
                <wp:extent cx="5478780" cy="0"/>
                <wp:effectExtent l="0" t="0" r="2667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878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E8BDA6" id="Straight Connector 53" o:spid="_x0000_s1026" style="position:absolute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0.6pt,1.8pt" to="522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" strokecolor="#5b9bd5 [3204]" strokeweight="1.25pt">
                <v:stroke joinstyle="miter"/>
              </v:line>
            </w:pict>
          </mc:Fallback>
        </mc:AlternateContent>
      </w:r>
    </w:p>
    <w:p w14:paraId="666FF401" w14:textId="64032068" w:rsidR="006377F5" w:rsidRDefault="00AB296D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F5A454" wp14:editId="19F8F53E">
                <wp:simplePos x="0" y="0"/>
                <wp:positionH relativeFrom="column">
                  <wp:posOffset>383540</wp:posOffset>
                </wp:positionH>
                <wp:positionV relativeFrom="paragraph">
                  <wp:posOffset>34290</wp:posOffset>
                </wp:positionV>
                <wp:extent cx="6219825" cy="1074420"/>
                <wp:effectExtent l="0" t="0" r="9525" b="114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9825" cy="1074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4E7DB3" w14:textId="77777777" w:rsidR="00892372" w:rsidRDefault="00892372" w:rsidP="0013545B">
                            <w:pPr>
                              <w:autoSpaceDE w:val="0"/>
                              <w:autoSpaceDN w:val="0"/>
                              <w:adjustRightInd w:val="0"/>
                              <w:ind w:right="-15" w:firstLine="720"/>
                              <w:jc w:val="both"/>
                              <w:rPr>
                                <w:rFonts w:ascii="Cambria" w:hAnsi="Cambria"/>
                                <w:b/>
                              </w:rPr>
                            </w:pPr>
                          </w:p>
                          <w:p w14:paraId="733906BA" w14:textId="0448B5F0" w:rsidR="00892372" w:rsidRPr="00D117B7" w:rsidRDefault="00892372" w:rsidP="0013545B">
                            <w:pPr>
                              <w:autoSpaceDE w:val="0"/>
                              <w:autoSpaceDN w:val="0"/>
                              <w:adjustRightInd w:val="0"/>
                              <w:ind w:right="-15" w:firstLine="720"/>
                              <w:jc w:val="both"/>
                              <w:rPr>
                                <w:sz w:val="4"/>
                              </w:rPr>
                            </w:pPr>
                            <w:r w:rsidRPr="00D117B7">
                              <w:rPr>
                                <w:rFonts w:ascii="Cambria" w:hAnsi="Cambria"/>
                                <w:b/>
                              </w:rPr>
                              <w:t xml:space="preserve">To sort out a challenging position in an establishment or organization where I can utilize and channelize all my abilities, potentialities knowledge &amp; skills, and to render my productive services for the betterment of the organization as for as possible. </w:t>
                            </w:r>
                          </w:p>
                          <w:p w14:paraId="6DC41171" w14:textId="77777777" w:rsidR="00892372" w:rsidRDefault="00892372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  <w:p w14:paraId="15DE1044" w14:textId="77777777" w:rsidR="00892372" w:rsidRDefault="00892372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  <w:p w14:paraId="0322D00E" w14:textId="77777777" w:rsidR="00892372" w:rsidRDefault="00892372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  <w:p w14:paraId="69946A45" w14:textId="77777777" w:rsidR="00892372" w:rsidRPr="007D5DBA" w:rsidRDefault="00892372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5A454" id="Text Box 7" o:spid="_x0000_s1035" type="#_x0000_t202" style="position:absolute;margin-left:30.2pt;margin-top:2.7pt;width:489.75pt;height:8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" filled="f" stroked="f" strokeweight=".5pt">
                <v:textbox inset="0,0,0,0">
                  <w:txbxContent>
                    <w:p w14:paraId="194E7DB3" w14:textId="77777777" w:rsidR="00892372" w:rsidRDefault="00892372" w:rsidP="0013545B">
                      <w:pPr>
                        <w:autoSpaceDE w:val="0"/>
                        <w:autoSpaceDN w:val="0"/>
                        <w:adjustRightInd w:val="0"/>
                        <w:ind w:right="-15" w:firstLine="720"/>
                        <w:jc w:val="both"/>
                        <w:rPr>
                          <w:rFonts w:ascii="Cambria" w:hAnsi="Cambria"/>
                          <w:b/>
                        </w:rPr>
                      </w:pPr>
                    </w:p>
                    <w:p w14:paraId="733906BA" w14:textId="0448B5F0" w:rsidR="00892372" w:rsidRPr="00D117B7" w:rsidRDefault="00892372" w:rsidP="0013545B">
                      <w:pPr>
                        <w:autoSpaceDE w:val="0"/>
                        <w:autoSpaceDN w:val="0"/>
                        <w:adjustRightInd w:val="0"/>
                        <w:ind w:right="-15" w:firstLine="720"/>
                        <w:jc w:val="both"/>
                        <w:rPr>
                          <w:sz w:val="4"/>
                        </w:rPr>
                      </w:pPr>
                      <w:r w:rsidRPr="00D117B7">
                        <w:rPr>
                          <w:rFonts w:ascii="Cambria" w:hAnsi="Cambria"/>
                          <w:b/>
                        </w:rPr>
                        <w:t xml:space="preserve">To sort out a challenging position in an establishment or organization where I can utilize and channelize all my abilities, potentialities knowledge &amp; skills, and to render my productive services for the betterment of the organization as for as possible. </w:t>
                      </w:r>
                    </w:p>
                    <w:p w14:paraId="6DC41171" w14:textId="77777777" w:rsidR="00892372" w:rsidRDefault="00892372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  <w:p w14:paraId="15DE1044" w14:textId="77777777" w:rsidR="00892372" w:rsidRDefault="00892372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  <w:p w14:paraId="0322D00E" w14:textId="77777777" w:rsidR="00892372" w:rsidRDefault="00892372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  <w:p w14:paraId="69946A45" w14:textId="77777777" w:rsidR="00892372" w:rsidRPr="007D5DBA" w:rsidRDefault="00892372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05501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1189099" wp14:editId="642D1B01">
                <wp:simplePos x="0" y="0"/>
                <wp:positionH relativeFrom="column">
                  <wp:posOffset>845820</wp:posOffset>
                </wp:positionH>
                <wp:positionV relativeFrom="paragraph">
                  <wp:posOffset>11430</wp:posOffset>
                </wp:positionV>
                <wp:extent cx="1004570" cy="194945"/>
                <wp:effectExtent l="0" t="0" r="5080" b="1460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4570" cy="194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68D190" w14:textId="77777777" w:rsidR="00892372" w:rsidRPr="00BC77B6" w:rsidRDefault="00892372" w:rsidP="007D5DBA">
                            <w:pPr>
                              <w:spacing w:line="192" w:lineRule="auto"/>
                              <w:rPr>
                                <w:b/>
                                <w:color w:val="2E74B5" w:themeColor="accent1" w:themeShade="BF"/>
                              </w:rPr>
                            </w:pPr>
                            <w:r w:rsidRPr="00BC77B6">
                              <w:rPr>
                                <w:rFonts w:asciiTheme="majorHAnsi" w:hAnsiTheme="majorHAnsi"/>
                                <w:b/>
                                <w:noProof/>
                                <w:color w:val="2E74B5" w:themeColor="accent1" w:themeShade="BF"/>
                                <w:sz w:val="26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89099" id="Text Box 6" o:spid="_x0000_s1036" type="#_x0000_t202" style="position:absolute;margin-left:66.6pt;margin-top:.9pt;width:79.1pt;height:15.3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" filled="f" stroked="f" strokeweight=".5pt">
                <v:textbox inset="0,0,0,0">
                  <w:txbxContent>
                    <w:p w14:paraId="3668D190" w14:textId="77777777" w:rsidR="00892372" w:rsidRPr="00BC77B6" w:rsidRDefault="00892372" w:rsidP="007D5DBA">
                      <w:pPr>
                        <w:spacing w:line="192" w:lineRule="auto"/>
                        <w:rPr>
                          <w:b/>
                          <w:color w:val="2E74B5" w:themeColor="accent1" w:themeShade="BF"/>
                        </w:rPr>
                      </w:pPr>
                      <w:r w:rsidRPr="00BC77B6">
                        <w:rPr>
                          <w:rFonts w:asciiTheme="majorHAnsi" w:hAnsiTheme="majorHAnsi"/>
                          <w:b/>
                          <w:noProof/>
                          <w:color w:val="2E74B5" w:themeColor="accent1" w:themeShade="BF"/>
                          <w:sz w:val="26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</w:p>
    <w:p w14:paraId="6FF0AB8B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7EF1E3E3" w14:textId="77777777" w:rsidR="007D5DBA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4C58BE93" wp14:editId="3171E24F">
                <wp:simplePos x="0" y="0"/>
                <wp:positionH relativeFrom="column">
                  <wp:posOffset>7620</wp:posOffset>
                </wp:positionH>
                <wp:positionV relativeFrom="paragraph">
                  <wp:posOffset>216535</wp:posOffset>
                </wp:positionV>
                <wp:extent cx="6640830" cy="525780"/>
                <wp:effectExtent l="0" t="0" r="266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4E83EB5" w14:textId="77777777" w:rsidR="00892372" w:rsidRPr="005E3E69" w:rsidRDefault="00892372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58BE93" id="Group 74" o:spid="_x0000_s1037" style="position:absolute;margin-left:.6pt;margin-top:17.05pt;width:522.9pt;height:41.4pt;z-index:2516572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3Tr2YgQAAOc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">
                <v:shape id="Picture 10" o:spid="_x0000_s1038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">
                  <v:imagedata r:id="rId14" o:title=""/>
                  <v:path arrowok="t"/>
                </v:shape>
                <v:shape id="Text Box 11" o:spid="_x0000_s1039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14:paraId="24E83EB5" w14:textId="77777777" w:rsidR="00892372" w:rsidRPr="005E3E69" w:rsidRDefault="00892372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0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20C066FD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103BC491" w14:textId="77777777" w:rsidR="00A525F3" w:rsidRDefault="00A525F3" w:rsidP="006A4275">
      <w:pPr>
        <w:spacing w:line="240" w:lineRule="auto"/>
        <w:rPr>
          <w:b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16"/>
        <w:gridCol w:w="2297"/>
        <w:gridCol w:w="808"/>
        <w:gridCol w:w="1652"/>
        <w:gridCol w:w="5212"/>
      </w:tblGrid>
      <w:tr w:rsidR="0096772D" w14:paraId="369548C2" w14:textId="77777777" w:rsidTr="0037251F">
        <w:trPr>
          <w:trHeight w:val="368"/>
        </w:trPr>
        <w:tc>
          <w:tcPr>
            <w:tcW w:w="335" w:type="pct"/>
            <w:shd w:val="clear" w:color="auto" w:fill="BFBFBF"/>
          </w:tcPr>
          <w:p w14:paraId="5FF09B2E" w14:textId="77777777" w:rsidR="0096772D" w:rsidRDefault="0096772D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.No</w:t>
            </w:r>
          </w:p>
        </w:tc>
        <w:tc>
          <w:tcPr>
            <w:tcW w:w="1075" w:type="pct"/>
            <w:shd w:val="clear" w:color="auto" w:fill="BFBFBF"/>
          </w:tcPr>
          <w:p w14:paraId="2C7E2FDE" w14:textId="77777777" w:rsidR="0096772D" w:rsidRDefault="0096772D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ertificate/Degree</w:t>
            </w:r>
          </w:p>
        </w:tc>
        <w:tc>
          <w:tcPr>
            <w:tcW w:w="378" w:type="pct"/>
            <w:shd w:val="clear" w:color="auto" w:fill="BFBFBF"/>
          </w:tcPr>
          <w:p w14:paraId="7FFF30A9" w14:textId="77777777" w:rsidR="0096772D" w:rsidRDefault="0096772D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Year</w:t>
            </w:r>
          </w:p>
        </w:tc>
        <w:tc>
          <w:tcPr>
            <w:tcW w:w="773" w:type="pct"/>
            <w:shd w:val="clear" w:color="auto" w:fill="BFBFBF"/>
          </w:tcPr>
          <w:p w14:paraId="7BFABB80" w14:textId="77777777" w:rsidR="0096772D" w:rsidRDefault="0096772D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Marks/CGPA</w:t>
            </w:r>
          </w:p>
        </w:tc>
        <w:tc>
          <w:tcPr>
            <w:tcW w:w="2439" w:type="pct"/>
            <w:shd w:val="clear" w:color="auto" w:fill="BFBFBF"/>
          </w:tcPr>
          <w:p w14:paraId="5CF8244B" w14:textId="77777777" w:rsidR="0096772D" w:rsidRDefault="0096772D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Board/University</w:t>
            </w:r>
          </w:p>
        </w:tc>
      </w:tr>
      <w:tr w:rsidR="0096772D" w14:paraId="01ED5AB7" w14:textId="77777777" w:rsidTr="0037251F">
        <w:trPr>
          <w:trHeight w:val="467"/>
        </w:trPr>
        <w:tc>
          <w:tcPr>
            <w:tcW w:w="335" w:type="pct"/>
            <w:vAlign w:val="center"/>
          </w:tcPr>
          <w:p w14:paraId="18150974" w14:textId="77777777" w:rsidR="0096772D" w:rsidRDefault="0096772D" w:rsidP="0037251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01</w:t>
            </w:r>
          </w:p>
        </w:tc>
        <w:tc>
          <w:tcPr>
            <w:tcW w:w="1075" w:type="pct"/>
            <w:shd w:val="clear" w:color="auto" w:fill="auto"/>
            <w:vAlign w:val="center"/>
          </w:tcPr>
          <w:p w14:paraId="4CD81534" w14:textId="77777777" w:rsidR="00117509" w:rsidRDefault="00090282" w:rsidP="0037251F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Matric </w:t>
            </w:r>
          </w:p>
          <w:p w14:paraId="7A186BD9" w14:textId="64B69DFE" w:rsidR="0096772D" w:rsidRPr="00117509" w:rsidRDefault="0096772D" w:rsidP="0037251F">
            <w:pPr>
              <w:rPr>
                <w:rFonts w:ascii="Cambria" w:hAnsi="Cambria"/>
                <w:b/>
              </w:rPr>
            </w:pPr>
            <w:r w:rsidRPr="001A5D75">
              <w:rPr>
                <w:rFonts w:ascii="Cambria" w:hAnsi="Cambria"/>
                <w:b/>
                <w:sz w:val="18"/>
              </w:rPr>
              <w:t>(</w:t>
            </w:r>
            <w:r w:rsidR="00117509">
              <w:rPr>
                <w:rFonts w:ascii="Cambria" w:hAnsi="Cambria"/>
                <w:b/>
                <w:sz w:val="18"/>
              </w:rPr>
              <w:t>computer-</w:t>
            </w:r>
            <w:r w:rsidRPr="001A5D75">
              <w:rPr>
                <w:rFonts w:ascii="Cambria" w:hAnsi="Cambria"/>
                <w:b/>
                <w:sz w:val="18"/>
              </w:rPr>
              <w:t>Science)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15EE5354" w14:textId="181AC46F" w:rsidR="0096772D" w:rsidRPr="00104E2C" w:rsidRDefault="00117509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2021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72FF7BC7" w14:textId="57A7BEB4" w:rsidR="0096772D" w:rsidRPr="00104E2C" w:rsidRDefault="00117509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13</w:t>
            </w:r>
            <w:r w:rsidR="00090282">
              <w:rPr>
                <w:rFonts w:ascii="Cambria" w:hAnsi="Cambria"/>
                <w:b/>
              </w:rPr>
              <w:t>/1100</w:t>
            </w:r>
          </w:p>
        </w:tc>
        <w:tc>
          <w:tcPr>
            <w:tcW w:w="2439" w:type="pct"/>
            <w:shd w:val="clear" w:color="auto" w:fill="auto"/>
            <w:vAlign w:val="center"/>
          </w:tcPr>
          <w:p w14:paraId="4E3C7F52" w14:textId="0009CF40" w:rsidR="0096772D" w:rsidRPr="00205A9C" w:rsidRDefault="00117509" w:rsidP="00117509">
            <w:pPr>
              <w:jc w:val="center"/>
              <w:rPr>
                <w:rFonts w:ascii="Cambria" w:hAnsi="Cambria"/>
                <w:b/>
                <w:bCs/>
                <w:i/>
                <w:iCs/>
              </w:rPr>
            </w:pPr>
            <w:r>
              <w:rPr>
                <w:rFonts w:ascii="Cambria" w:hAnsi="Cambria"/>
                <w:b/>
                <w:bCs/>
                <w:i/>
                <w:iCs/>
              </w:rPr>
              <w:t xml:space="preserve">Federal </w:t>
            </w:r>
            <w:r w:rsidR="0096772D">
              <w:rPr>
                <w:rFonts w:ascii="Cambria" w:hAnsi="Cambria"/>
                <w:b/>
                <w:bCs/>
                <w:i/>
                <w:iCs/>
              </w:rPr>
              <w:t xml:space="preserve">Board Of Intermediate &amp; Secondary Education </w:t>
            </w:r>
          </w:p>
        </w:tc>
      </w:tr>
      <w:tr w:rsidR="0096772D" w14:paraId="7785E39E" w14:textId="77777777" w:rsidTr="0037251F">
        <w:trPr>
          <w:trHeight w:val="620"/>
        </w:trPr>
        <w:tc>
          <w:tcPr>
            <w:tcW w:w="335" w:type="pct"/>
            <w:vAlign w:val="center"/>
          </w:tcPr>
          <w:p w14:paraId="09BDBD81" w14:textId="77777777" w:rsidR="0096772D" w:rsidRDefault="0096772D" w:rsidP="0037251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02</w:t>
            </w:r>
          </w:p>
        </w:tc>
        <w:tc>
          <w:tcPr>
            <w:tcW w:w="1075" w:type="pct"/>
            <w:shd w:val="clear" w:color="auto" w:fill="auto"/>
            <w:vAlign w:val="center"/>
          </w:tcPr>
          <w:p w14:paraId="731B3B79" w14:textId="77777777" w:rsidR="00117509" w:rsidRDefault="0096772D" w:rsidP="00117509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F.Sc </w:t>
            </w:r>
          </w:p>
          <w:p w14:paraId="4F1BB8FC" w14:textId="6A20459B" w:rsidR="0096772D" w:rsidRPr="00205A9C" w:rsidRDefault="0096772D" w:rsidP="00117509">
            <w:pPr>
              <w:rPr>
                <w:rFonts w:ascii="Cambria" w:hAnsi="Cambria"/>
                <w:b/>
                <w:bCs/>
              </w:rPr>
            </w:pPr>
            <w:r w:rsidRPr="001A5D75">
              <w:rPr>
                <w:rFonts w:ascii="Cambria" w:hAnsi="Cambria"/>
                <w:b/>
                <w:bCs/>
                <w:sz w:val="16"/>
              </w:rPr>
              <w:t>(</w:t>
            </w:r>
            <w:r w:rsidRPr="00E63C7A">
              <w:rPr>
                <w:rFonts w:ascii="Cambria" w:hAnsi="Cambria"/>
                <w:b/>
                <w:bCs/>
                <w:sz w:val="18"/>
                <w:szCs w:val="18"/>
              </w:rPr>
              <w:t>Pre-</w:t>
            </w:r>
            <w:r w:rsidR="00117509">
              <w:rPr>
                <w:rFonts w:ascii="Cambria" w:hAnsi="Cambria"/>
                <w:b/>
                <w:bCs/>
                <w:sz w:val="18"/>
                <w:szCs w:val="18"/>
              </w:rPr>
              <w:t>Engineering</w:t>
            </w:r>
            <w:r w:rsidRPr="001A5D75">
              <w:rPr>
                <w:rFonts w:ascii="Cambria" w:hAnsi="Cambria"/>
                <w:b/>
                <w:bCs/>
                <w:sz w:val="16"/>
              </w:rPr>
              <w:t>)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75947214" w14:textId="6234F3FB" w:rsidR="0096772D" w:rsidRPr="00104E2C" w:rsidRDefault="00090282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2</w:t>
            </w:r>
            <w:r w:rsidR="00117509">
              <w:rPr>
                <w:rFonts w:ascii="Cambria" w:hAnsi="Cambria"/>
                <w:b/>
              </w:rPr>
              <w:t>023</w:t>
            </w:r>
          </w:p>
        </w:tc>
        <w:tc>
          <w:tcPr>
            <w:tcW w:w="773" w:type="pct"/>
            <w:shd w:val="clear" w:color="auto" w:fill="auto"/>
            <w:vAlign w:val="center"/>
          </w:tcPr>
          <w:p w14:paraId="5AE95250" w14:textId="77E98D31" w:rsidR="0096772D" w:rsidRPr="00104E2C" w:rsidRDefault="00117509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915</w:t>
            </w:r>
            <w:r w:rsidR="0096772D">
              <w:rPr>
                <w:rFonts w:ascii="Cambria" w:hAnsi="Cambria"/>
                <w:b/>
              </w:rPr>
              <w:t>/1100</w:t>
            </w:r>
          </w:p>
        </w:tc>
        <w:tc>
          <w:tcPr>
            <w:tcW w:w="2439" w:type="pct"/>
            <w:shd w:val="clear" w:color="auto" w:fill="auto"/>
            <w:vAlign w:val="center"/>
          </w:tcPr>
          <w:p w14:paraId="4407BA61" w14:textId="063B665A" w:rsidR="0096772D" w:rsidRPr="00205A9C" w:rsidRDefault="00117509" w:rsidP="0037251F">
            <w:pPr>
              <w:jc w:val="center"/>
              <w:rPr>
                <w:rFonts w:ascii="Cambria" w:hAnsi="Cambria"/>
                <w:b/>
                <w:bCs/>
                <w:i/>
                <w:iCs/>
              </w:rPr>
            </w:pPr>
            <w:r>
              <w:rPr>
                <w:rFonts w:ascii="Cambria" w:hAnsi="Cambria"/>
                <w:b/>
                <w:bCs/>
                <w:i/>
                <w:iCs/>
              </w:rPr>
              <w:t>Federal Board Of Intermediate &amp; Secondary Education</w:t>
            </w:r>
          </w:p>
        </w:tc>
      </w:tr>
      <w:tr w:rsidR="0096772D" w14:paraId="1379FD8C" w14:textId="77777777" w:rsidTr="0037251F">
        <w:trPr>
          <w:trHeight w:val="620"/>
        </w:trPr>
        <w:tc>
          <w:tcPr>
            <w:tcW w:w="335" w:type="pct"/>
            <w:vAlign w:val="center"/>
          </w:tcPr>
          <w:p w14:paraId="33B053DF" w14:textId="0CC45DFD" w:rsidR="0096772D" w:rsidRDefault="00090282" w:rsidP="0037251F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03</w:t>
            </w:r>
          </w:p>
        </w:tc>
        <w:tc>
          <w:tcPr>
            <w:tcW w:w="1075" w:type="pct"/>
            <w:shd w:val="clear" w:color="auto" w:fill="auto"/>
            <w:vAlign w:val="center"/>
          </w:tcPr>
          <w:p w14:paraId="5AECA0F7" w14:textId="77777777" w:rsidR="00117509" w:rsidRDefault="00090282" w:rsidP="00117509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B</w:t>
            </w:r>
            <w:r w:rsidR="00117509">
              <w:rPr>
                <w:rFonts w:ascii="Cambria" w:hAnsi="Cambria"/>
                <w:b/>
                <w:bCs/>
              </w:rPr>
              <w:t>cs</w:t>
            </w:r>
            <w:r>
              <w:rPr>
                <w:rFonts w:ascii="Cambria" w:hAnsi="Cambria"/>
                <w:b/>
                <w:bCs/>
              </w:rPr>
              <w:t xml:space="preserve"> (</w:t>
            </w:r>
            <w:r w:rsidR="00117509">
              <w:rPr>
                <w:rFonts w:ascii="Cambria" w:hAnsi="Cambria"/>
                <w:b/>
                <w:bCs/>
              </w:rPr>
              <w:t>Software</w:t>
            </w:r>
            <w:r w:rsidR="00CE1014">
              <w:rPr>
                <w:rFonts w:ascii="Cambria" w:hAnsi="Cambria"/>
                <w:b/>
                <w:bCs/>
              </w:rPr>
              <w:t xml:space="preserve">) </w:t>
            </w:r>
          </w:p>
          <w:p w14:paraId="0E8E5F44" w14:textId="0021891B" w:rsidR="0096772D" w:rsidRPr="004542A6" w:rsidRDefault="00053F08" w:rsidP="00117509">
            <w:pPr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4 Years</w:t>
            </w:r>
            <w:r w:rsidR="00102E66">
              <w:rPr>
                <w:rFonts w:ascii="Cambria" w:hAnsi="Cambria"/>
                <w:b/>
                <w:bCs/>
              </w:rPr>
              <w:t xml:space="preserve"> (Enrolled now)</w:t>
            </w:r>
          </w:p>
        </w:tc>
        <w:tc>
          <w:tcPr>
            <w:tcW w:w="378" w:type="pct"/>
            <w:shd w:val="clear" w:color="auto" w:fill="auto"/>
            <w:vAlign w:val="center"/>
          </w:tcPr>
          <w:p w14:paraId="06E97199" w14:textId="7CE35EB1" w:rsidR="0096772D" w:rsidRDefault="00117509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2</w:t>
            </w:r>
            <w:r w:rsidR="00102E66">
              <w:rPr>
                <w:rFonts w:ascii="Cambria" w:hAnsi="Cambria"/>
                <w:b/>
              </w:rPr>
              <w:t>027</w:t>
            </w:r>
            <w:bookmarkStart w:id="0" w:name="_GoBack"/>
            <w:bookmarkEnd w:id="0"/>
          </w:p>
        </w:tc>
        <w:tc>
          <w:tcPr>
            <w:tcW w:w="773" w:type="pct"/>
            <w:shd w:val="clear" w:color="auto" w:fill="auto"/>
            <w:vAlign w:val="center"/>
          </w:tcPr>
          <w:p w14:paraId="55D104CB" w14:textId="6B4A3CB9" w:rsidR="0096772D" w:rsidRDefault="0096772D" w:rsidP="0037251F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sz w:val="20"/>
              </w:rPr>
              <w:t>C-GPA</w:t>
            </w:r>
            <w:r w:rsidR="00F05501">
              <w:rPr>
                <w:rFonts w:ascii="Cambria" w:hAnsi="Cambria"/>
                <w:b/>
                <w:sz w:val="20"/>
              </w:rPr>
              <w:t xml:space="preserve"> </w:t>
            </w:r>
            <w:r w:rsidR="00117509">
              <w:rPr>
                <w:rFonts w:ascii="Cambria" w:hAnsi="Cambria"/>
                <w:b/>
                <w:sz w:val="20"/>
              </w:rPr>
              <w:t>(3.65</w:t>
            </w:r>
            <w:r>
              <w:rPr>
                <w:rFonts w:ascii="Cambria" w:hAnsi="Cambria"/>
                <w:b/>
                <w:sz w:val="20"/>
              </w:rPr>
              <w:t>)</w:t>
            </w:r>
          </w:p>
        </w:tc>
        <w:tc>
          <w:tcPr>
            <w:tcW w:w="2439" w:type="pct"/>
            <w:shd w:val="clear" w:color="auto" w:fill="auto"/>
            <w:vAlign w:val="center"/>
          </w:tcPr>
          <w:p w14:paraId="4EB1BBAF" w14:textId="77777777" w:rsidR="0096772D" w:rsidRDefault="0096772D" w:rsidP="0037251F">
            <w:pPr>
              <w:jc w:val="center"/>
              <w:rPr>
                <w:rFonts w:ascii="Cambria" w:hAnsi="Cambria"/>
                <w:b/>
                <w:bCs/>
                <w:i/>
                <w:iCs/>
              </w:rPr>
            </w:pPr>
            <w:r>
              <w:rPr>
                <w:rFonts w:ascii="Cambria" w:hAnsi="Cambria"/>
                <w:b/>
                <w:bCs/>
                <w:i/>
                <w:iCs/>
              </w:rPr>
              <w:t>Abdul Wali Khan University Mardan</w:t>
            </w:r>
          </w:p>
        </w:tc>
      </w:tr>
    </w:tbl>
    <w:p w14:paraId="4A009696" w14:textId="77777777" w:rsidR="00F808C8" w:rsidRDefault="00F808C8" w:rsidP="006A427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BED0943" wp14:editId="7903CE95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F7C757" w14:textId="77777777" w:rsidR="00892372" w:rsidRPr="005E3E69" w:rsidRDefault="00892372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14:paraId="3AA7047C" w14:textId="77777777" w:rsidR="00892372" w:rsidRPr="005E3E69" w:rsidRDefault="00892372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ED0943" id="Group 80" o:spid="_x0000_s1041" style="position:absolute;margin-left:0;margin-top:7.3pt;width:522.9pt;height:41.4pt;z-index:25166028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">
                <v:shape id="Picture 76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">
                  <v:imagedata r:id="rId16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14:paraId="16F7C757" w14:textId="77777777" w:rsidR="00892372" w:rsidRPr="005E3E69" w:rsidRDefault="00892372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14:paraId="3AA7047C" w14:textId="77777777" w:rsidR="00892372" w:rsidRPr="005E3E69" w:rsidRDefault="00892372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139DD136" w14:textId="77777777" w:rsidR="00F808C8" w:rsidRDefault="00F808C8" w:rsidP="006A4275">
      <w:pPr>
        <w:spacing w:line="240" w:lineRule="auto"/>
      </w:pPr>
    </w:p>
    <w:p w14:paraId="286FBA7E" w14:textId="77777777" w:rsidR="005E3E69" w:rsidRDefault="005E3E69" w:rsidP="006A4275">
      <w:pPr>
        <w:spacing w:line="240" w:lineRule="auto"/>
      </w:pPr>
    </w:p>
    <w:p w14:paraId="61523E40" w14:textId="37526B37" w:rsidR="00F808C8" w:rsidRPr="00C46BB6" w:rsidRDefault="0048076D" w:rsidP="0048076D">
      <w:pPr>
        <w:pStyle w:val="ListParagraph"/>
        <w:numPr>
          <w:ilvl w:val="0"/>
          <w:numId w:val="8"/>
        </w:numPr>
        <w:spacing w:line="240" w:lineRule="auto"/>
        <w:rPr>
          <w:b/>
          <w:i/>
          <w:sz w:val="24"/>
          <w:szCs w:val="24"/>
        </w:rPr>
      </w:pPr>
      <w:r>
        <w:rPr>
          <w:b/>
          <w:sz w:val="24"/>
          <w:szCs w:val="24"/>
        </w:rPr>
        <w:t>B</w:t>
      </w:r>
      <w:r w:rsidR="00117509">
        <w:rPr>
          <w:b/>
          <w:sz w:val="24"/>
          <w:szCs w:val="24"/>
        </w:rPr>
        <w:t>cs</w:t>
      </w:r>
      <w:r>
        <w:rPr>
          <w:b/>
          <w:sz w:val="24"/>
          <w:szCs w:val="24"/>
        </w:rPr>
        <w:t>-</w:t>
      </w:r>
      <w:r w:rsidR="00117509">
        <w:rPr>
          <w:b/>
          <w:sz w:val="24"/>
          <w:szCs w:val="24"/>
        </w:rPr>
        <w:t>Software</w:t>
      </w:r>
      <w:r>
        <w:rPr>
          <w:b/>
          <w:sz w:val="24"/>
          <w:szCs w:val="24"/>
        </w:rPr>
        <w:t>: 4 year</w:t>
      </w:r>
      <w:r w:rsidR="004542A6">
        <w:rPr>
          <w:b/>
          <w:sz w:val="24"/>
          <w:szCs w:val="24"/>
        </w:rPr>
        <w:t>s</w:t>
      </w:r>
      <w:r w:rsidR="00117509">
        <w:rPr>
          <w:b/>
          <w:sz w:val="24"/>
          <w:szCs w:val="24"/>
        </w:rPr>
        <w:t xml:space="preserve"> (4</w:t>
      </w:r>
      <w:r w:rsidR="00C46BB6">
        <w:rPr>
          <w:b/>
          <w:sz w:val="24"/>
          <w:szCs w:val="24"/>
        </w:rPr>
        <w:t>th</w:t>
      </w:r>
      <w:r>
        <w:rPr>
          <w:b/>
          <w:sz w:val="24"/>
          <w:szCs w:val="24"/>
        </w:rPr>
        <w:t xml:space="preserve"> Semester</w:t>
      </w:r>
      <w:r w:rsidR="00C46BB6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>)</w:t>
      </w:r>
    </w:p>
    <w:p w14:paraId="2B2B0C38" w14:textId="77777777" w:rsidR="00C46BB6" w:rsidRDefault="00C46BB6" w:rsidP="00C46BB6">
      <w:pPr>
        <w:pStyle w:val="ListParagraph"/>
        <w:spacing w:line="240" w:lineRule="auto"/>
        <w:ind w:left="1080"/>
        <w:rPr>
          <w:b/>
          <w:color w:val="C45911" w:themeColor="accent2" w:themeShade="BF"/>
          <w:sz w:val="24"/>
          <w:szCs w:val="24"/>
        </w:rPr>
      </w:pPr>
      <w:r>
        <w:rPr>
          <w:b/>
          <w:sz w:val="24"/>
          <w:szCs w:val="24"/>
        </w:rPr>
        <w:t xml:space="preserve">                 </w:t>
      </w:r>
      <w:r w:rsidRPr="00581DBA">
        <w:rPr>
          <w:b/>
          <w:color w:val="2F5496" w:themeColor="accent5" w:themeShade="BF"/>
          <w:sz w:val="24"/>
          <w:szCs w:val="24"/>
        </w:rPr>
        <w:t>From</w:t>
      </w:r>
    </w:p>
    <w:p w14:paraId="2D809A8F" w14:textId="0E731EF0" w:rsidR="00C46BB6" w:rsidRPr="00581DBA" w:rsidRDefault="00C46BB6" w:rsidP="00C46BB6">
      <w:pPr>
        <w:pStyle w:val="ListParagraph"/>
        <w:spacing w:line="240" w:lineRule="auto"/>
        <w:ind w:left="1080"/>
        <w:rPr>
          <w:rFonts w:ascii="Cambria" w:hAnsi="Cambria"/>
          <w:b/>
          <w:bCs/>
          <w:iCs/>
          <w:sz w:val="24"/>
          <w:szCs w:val="24"/>
        </w:rPr>
      </w:pPr>
      <w:r w:rsidRPr="00581DBA">
        <w:rPr>
          <w:rFonts w:ascii="Cambria" w:hAnsi="Cambria"/>
          <w:b/>
          <w:bCs/>
          <w:iCs/>
          <w:sz w:val="24"/>
          <w:szCs w:val="24"/>
        </w:rPr>
        <w:t xml:space="preserve">Abdul </w:t>
      </w:r>
      <w:r w:rsidR="00A948DB" w:rsidRPr="00581DBA">
        <w:rPr>
          <w:rFonts w:ascii="Cambria" w:hAnsi="Cambria"/>
          <w:b/>
          <w:bCs/>
          <w:iCs/>
          <w:sz w:val="24"/>
          <w:szCs w:val="24"/>
        </w:rPr>
        <w:t>Wail</w:t>
      </w:r>
      <w:r w:rsidRPr="00581DBA">
        <w:rPr>
          <w:rFonts w:ascii="Cambria" w:hAnsi="Cambria"/>
          <w:b/>
          <w:bCs/>
          <w:iCs/>
          <w:sz w:val="24"/>
          <w:szCs w:val="24"/>
        </w:rPr>
        <w:t xml:space="preserve"> Khan University </w:t>
      </w:r>
      <w:r w:rsidR="00A948DB" w:rsidRPr="00581DBA">
        <w:rPr>
          <w:rFonts w:ascii="Cambria" w:hAnsi="Cambria"/>
          <w:b/>
          <w:bCs/>
          <w:iCs/>
          <w:sz w:val="24"/>
          <w:szCs w:val="24"/>
        </w:rPr>
        <w:t>Madan</w:t>
      </w:r>
    </w:p>
    <w:p w14:paraId="39B62E1A" w14:textId="79BFA071" w:rsidR="00C46BB6" w:rsidRPr="00C46BB6" w:rsidRDefault="00116E15" w:rsidP="00C46BB6">
      <w:pPr>
        <w:pStyle w:val="ListParagraph"/>
        <w:numPr>
          <w:ilvl w:val="0"/>
          <w:numId w:val="8"/>
        </w:numPr>
        <w:spacing w:line="240" w:lineRule="auto"/>
        <w:rPr>
          <w:b/>
          <w:color w:val="C45911" w:themeColor="accent2" w:themeShade="BF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CGPA: </w:t>
      </w:r>
      <w:r w:rsidR="00117509">
        <w:rPr>
          <w:b/>
          <w:color w:val="000000" w:themeColor="text1"/>
          <w:sz w:val="24"/>
          <w:szCs w:val="24"/>
        </w:rPr>
        <w:t>3.65</w:t>
      </w:r>
      <w:r w:rsidR="00C46BB6">
        <w:rPr>
          <w:b/>
          <w:color w:val="000000" w:themeColor="text1"/>
          <w:sz w:val="24"/>
          <w:szCs w:val="24"/>
        </w:rPr>
        <w:t>/4.00</w:t>
      </w:r>
      <w:r w:rsidR="00117509">
        <w:rPr>
          <w:b/>
          <w:color w:val="000000" w:themeColor="text1"/>
          <w:sz w:val="24"/>
          <w:szCs w:val="24"/>
        </w:rPr>
        <w:t xml:space="preserve"> (%age: 83</w:t>
      </w:r>
      <w:r w:rsidR="00CE0F96">
        <w:rPr>
          <w:b/>
          <w:color w:val="000000" w:themeColor="text1"/>
          <w:sz w:val="24"/>
          <w:szCs w:val="24"/>
        </w:rPr>
        <w:t>.85</w:t>
      </w:r>
      <w:r w:rsidR="00BF4F43">
        <w:rPr>
          <w:b/>
          <w:color w:val="000000" w:themeColor="text1"/>
          <w:sz w:val="24"/>
          <w:szCs w:val="24"/>
        </w:rPr>
        <w:t>)</w:t>
      </w:r>
    </w:p>
    <w:p w14:paraId="1D13603B" w14:textId="77777777" w:rsidR="00F808C8" w:rsidRDefault="00C46BB6" w:rsidP="006A4275">
      <w:pPr>
        <w:spacing w:line="240" w:lineRule="auto"/>
        <w:rPr>
          <w:b/>
          <w:sz w:val="28"/>
          <w:szCs w:val="28"/>
        </w:rPr>
      </w:pPr>
      <w:r w:rsidRPr="0048076D">
        <w:rPr>
          <w:i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00E2C91" wp14:editId="22191AD3">
                <wp:simplePos x="0" y="0"/>
                <wp:positionH relativeFrom="margin">
                  <wp:posOffset>-38735</wp:posOffset>
                </wp:positionH>
                <wp:positionV relativeFrom="paragraph">
                  <wp:posOffset>21590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697355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7688B9B" w14:textId="77777777" w:rsidR="00892372" w:rsidRPr="005E3E69" w:rsidRDefault="00892372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areer Highlights</w:t>
                              </w:r>
                            </w:p>
                            <w:p w14:paraId="00C0C248" w14:textId="77777777" w:rsidR="00892372" w:rsidRPr="005E3E69" w:rsidRDefault="00892372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00E2C91" id="Group 81" o:spid="_x0000_s1045" style="position:absolute;margin-left:-3.05pt;margin-top:1.7pt;width:522.9pt;height:41.4pt;z-index:251662336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">
                <v:shape id="Picture 82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">
                  <v:imagedata r:id="rId18" o:title=""/>
                  <v:path arrowok="t"/>
                </v:shape>
                <v:shape id="Text Box 83" o:spid="_x0000_s1047" type="#_x0000_t202" style="position:absolute;left:16973;top:2667;width:32842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14:paraId="77688B9B" w14:textId="77777777" w:rsidR="00892372" w:rsidRPr="005E3E69" w:rsidRDefault="00892372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areer Highlights</w:t>
                        </w:r>
                      </w:p>
                      <w:p w14:paraId="00C0C248" w14:textId="77777777" w:rsidR="00892372" w:rsidRPr="005E3E69" w:rsidRDefault="00892372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14:paraId="0B5F8789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6ADF4CE9" w14:textId="5C500383" w:rsidR="00F808C8" w:rsidRPr="004B4250" w:rsidRDefault="00CC1983" w:rsidP="008F4BA0">
      <w:pPr>
        <w:pStyle w:val="ListParagraph"/>
        <w:numPr>
          <w:ilvl w:val="0"/>
          <w:numId w:val="13"/>
        </w:numPr>
        <w:spacing w:line="240" w:lineRule="auto"/>
        <w:rPr>
          <w:b/>
          <w:sz w:val="24"/>
          <w:szCs w:val="24"/>
        </w:rPr>
      </w:pPr>
      <w:r w:rsidRPr="004B4250">
        <w:rPr>
          <w:b/>
        </w:rPr>
        <w:t xml:space="preserve">I started my career as a </w:t>
      </w:r>
      <w:r w:rsidR="003A5F1F">
        <w:rPr>
          <w:b/>
        </w:rPr>
        <w:t>teacher</w:t>
      </w:r>
      <w:r w:rsidRPr="004B4250">
        <w:rPr>
          <w:b/>
        </w:rPr>
        <w:t xml:space="preserve"> in </w:t>
      </w:r>
      <w:r w:rsidR="00117509">
        <w:rPr>
          <w:b/>
        </w:rPr>
        <w:t xml:space="preserve">computer </w:t>
      </w:r>
      <w:r w:rsidRPr="004B4250">
        <w:rPr>
          <w:b/>
        </w:rPr>
        <w:t>science and su</w:t>
      </w:r>
      <w:r w:rsidR="00A948DB">
        <w:rPr>
          <w:b/>
        </w:rPr>
        <w:t>cce</w:t>
      </w:r>
      <w:r w:rsidR="00117509">
        <w:rPr>
          <w:b/>
        </w:rPr>
        <w:t>ssfully completed my tenure</w:t>
      </w:r>
      <w:r w:rsidR="00892372">
        <w:rPr>
          <w:b/>
        </w:rPr>
        <w:t xml:space="preserve">  </w:t>
      </w:r>
    </w:p>
    <w:p w14:paraId="1396850D" w14:textId="7371A668" w:rsidR="00F808C8" w:rsidRDefault="00A948DB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EDA62E7" wp14:editId="1170393E">
                <wp:simplePos x="0" y="0"/>
                <wp:positionH relativeFrom="margin">
                  <wp:posOffset>-3175</wp:posOffset>
                </wp:positionH>
                <wp:positionV relativeFrom="paragraph">
                  <wp:posOffset>23495</wp:posOffset>
                </wp:positionV>
                <wp:extent cx="6640830" cy="579755"/>
                <wp:effectExtent l="0" t="0" r="26670" b="1079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79755"/>
                          <a:chOff x="0" y="-70864"/>
                          <a:chExt cx="6640830" cy="589024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68015" y="-70864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16405" y="20341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40750F1" w14:textId="77777777" w:rsidR="00892372" w:rsidRDefault="00892372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14:paraId="77B8E66B" w14:textId="77777777" w:rsidR="00892372" w:rsidRPr="005E3E69" w:rsidRDefault="00892372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  <w:p w14:paraId="0B6C91E8" w14:textId="77777777" w:rsidR="00892372" w:rsidRPr="005E3E69" w:rsidRDefault="00892372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DA62E7" id="Group 89" o:spid="_x0000_s1049" style="position:absolute;margin-left:-.25pt;margin-top:1.85pt;width:522.9pt;height:45.65pt;z-index:251658240;mso-position-horizontal-relative:margin;mso-height-relative:margin" coordorigin=",-708" coordsize="66408,58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">
                <v:shape id="Picture 90" o:spid="_x0000_s1050" type="#_x0000_t75" style="position:absolute;left:31680;top:-708;width:2743;height:27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">
                  <v:imagedata r:id="rId20" o:title=""/>
                  <v:path arrowok="t"/>
                </v:shape>
                <v:shape id="Text Box 91" o:spid="_x0000_s1051" type="#_x0000_t202" style="position:absolute;left:17164;top:2034;width:32842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    <v:textbox inset="0,0,0,0">
                    <w:txbxContent>
                      <w:p w14:paraId="140750F1" w14:textId="77777777" w:rsidR="00892372" w:rsidRDefault="00892372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14:paraId="77B8E66B" w14:textId="77777777" w:rsidR="00892372" w:rsidRPr="005E3E69" w:rsidRDefault="00892372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  <w:p w14:paraId="0B6C91E8" w14:textId="77777777" w:rsidR="00892372" w:rsidRPr="005E3E69" w:rsidRDefault="00892372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52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14:paraId="5AE294BF" w14:textId="77777777"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598DA726" w14:textId="4A81B6D2" w:rsidR="00F05501" w:rsidRDefault="00F05501" w:rsidP="00861253">
      <w:pPr>
        <w:spacing w:line="240" w:lineRule="auto"/>
        <w:rPr>
          <w:b/>
          <w:sz w:val="28"/>
          <w:szCs w:val="28"/>
        </w:rPr>
      </w:pPr>
    </w:p>
    <w:p w14:paraId="0846B984" w14:textId="3C725541" w:rsidR="00FF3430" w:rsidRPr="00B32C18" w:rsidRDefault="00E73FB3" w:rsidP="00B32C18">
      <w:pPr>
        <w:pStyle w:val="ListParagraph"/>
        <w:numPr>
          <w:ilvl w:val="0"/>
          <w:numId w:val="12"/>
        </w:numPr>
        <w:spacing w:line="240" w:lineRule="auto"/>
        <w:rPr>
          <w:b/>
        </w:rPr>
      </w:pPr>
      <w:r w:rsidRPr="00B32C18">
        <w:rPr>
          <w:b/>
        </w:rPr>
        <w:t xml:space="preserve">I remained as a </w:t>
      </w:r>
      <w:r w:rsidR="003A5F1F">
        <w:rPr>
          <w:b/>
        </w:rPr>
        <w:t>teacher</w:t>
      </w:r>
      <w:r w:rsidRPr="00B32C18">
        <w:rPr>
          <w:b/>
        </w:rPr>
        <w:t xml:space="preserve"> in </w:t>
      </w:r>
      <w:r w:rsidR="00117509">
        <w:rPr>
          <w:b/>
        </w:rPr>
        <w:t>computer</w:t>
      </w:r>
      <w:r w:rsidRPr="00B32C18">
        <w:rPr>
          <w:b/>
        </w:rPr>
        <w:t xml:space="preserve"> science at </w:t>
      </w:r>
      <w:r w:rsidR="003A5F1F">
        <w:rPr>
          <w:b/>
        </w:rPr>
        <w:t>Iqra Roza tul Atfal School Gaddar Mardan</w:t>
      </w:r>
      <w:r w:rsidR="004B4250" w:rsidRPr="00B32C18">
        <w:rPr>
          <w:b/>
        </w:rPr>
        <w:t xml:space="preserve"> </w:t>
      </w:r>
      <w:r w:rsidRPr="00B32C18">
        <w:rPr>
          <w:b/>
        </w:rPr>
        <w:t xml:space="preserve">from </w:t>
      </w:r>
      <w:r w:rsidR="00117509">
        <w:rPr>
          <w:b/>
        </w:rPr>
        <w:t>Aug, 2024 to Dec, 2024</w:t>
      </w:r>
      <w:r w:rsidR="00FF3430" w:rsidRPr="00B32C18">
        <w:rPr>
          <w:b/>
        </w:rPr>
        <w:t>.</w:t>
      </w:r>
    </w:p>
    <w:p w14:paraId="1C47C2A4" w14:textId="1EDD37DD" w:rsidR="00E73FB3" w:rsidRDefault="00E73FB3" w:rsidP="00B32C18">
      <w:pPr>
        <w:pStyle w:val="ListParagraph"/>
        <w:numPr>
          <w:ilvl w:val="0"/>
          <w:numId w:val="12"/>
        </w:numPr>
        <w:spacing w:line="240" w:lineRule="auto"/>
        <w:rPr>
          <w:b/>
        </w:rPr>
      </w:pPr>
      <w:r w:rsidRPr="00B32C18">
        <w:rPr>
          <w:b/>
        </w:rPr>
        <w:t xml:space="preserve">I </w:t>
      </w:r>
      <w:r w:rsidR="00CC1983" w:rsidRPr="00B32C18">
        <w:rPr>
          <w:b/>
        </w:rPr>
        <w:t>worke</w:t>
      </w:r>
      <w:r w:rsidR="00042ECA" w:rsidRPr="00B32C18">
        <w:rPr>
          <w:b/>
        </w:rPr>
        <w:t>d as</w:t>
      </w:r>
      <w:r w:rsidR="00BA4547">
        <w:rPr>
          <w:b/>
        </w:rPr>
        <w:t xml:space="preserve"> a Billing </w:t>
      </w:r>
      <w:r w:rsidR="00562B42">
        <w:rPr>
          <w:b/>
        </w:rPr>
        <w:t xml:space="preserve">executive at sequel Technology Islamabad from </w:t>
      </w:r>
      <w:r w:rsidR="00117509">
        <w:rPr>
          <w:b/>
        </w:rPr>
        <w:t>Nov,</w:t>
      </w:r>
      <w:r w:rsidR="00AD6AC5">
        <w:rPr>
          <w:b/>
        </w:rPr>
        <w:t xml:space="preserve"> 2024</w:t>
      </w:r>
      <w:r w:rsidR="00562B42">
        <w:rPr>
          <w:b/>
        </w:rPr>
        <w:t xml:space="preserve"> to </w:t>
      </w:r>
      <w:r w:rsidR="00AD6AC5">
        <w:rPr>
          <w:b/>
        </w:rPr>
        <w:t xml:space="preserve">10 </w:t>
      </w:r>
      <w:r w:rsidR="00117509">
        <w:rPr>
          <w:b/>
        </w:rPr>
        <w:t>April, 2025</w:t>
      </w:r>
      <w:r w:rsidR="00AD6AC5">
        <w:rPr>
          <w:b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5"/>
      </w:tblGrid>
      <w:tr w:rsidR="005A1501" w:rsidRPr="000B56BD" w14:paraId="6C47CCAB" w14:textId="77777777" w:rsidTr="000B56BD">
        <w:tc>
          <w:tcPr>
            <w:tcW w:w="10685" w:type="dxa"/>
          </w:tcPr>
          <w:p w14:paraId="0802BE36" w14:textId="58D31E3D" w:rsidR="005542DE" w:rsidRPr="000B56BD" w:rsidRDefault="005A1501" w:rsidP="005542DE">
            <w:pPr>
              <w:pStyle w:val="ListParagraph"/>
              <w:numPr>
                <w:ilvl w:val="0"/>
                <w:numId w:val="12"/>
              </w:numPr>
              <w:rPr>
                <w:b/>
              </w:rPr>
            </w:pPr>
            <w:r w:rsidRPr="000B56BD">
              <w:rPr>
                <w:b/>
              </w:rPr>
              <w:t>I still working a</w:t>
            </w:r>
            <w:r w:rsidR="006578B5" w:rsidRPr="000B56BD">
              <w:rPr>
                <w:b/>
              </w:rPr>
              <w:t>s a Private Tutor and teaching students</w:t>
            </w:r>
            <w:r w:rsidR="005542DE" w:rsidRPr="000B56BD">
              <w:rPr>
                <w:b/>
              </w:rPr>
              <w:t xml:space="preserve"> in </w:t>
            </w:r>
            <w:r w:rsidR="000B3838" w:rsidRPr="000B56BD">
              <w:rPr>
                <w:b/>
              </w:rPr>
              <w:t>tuition</w:t>
            </w:r>
            <w:r w:rsidR="005542DE" w:rsidRPr="000B56BD">
              <w:rPr>
                <w:b/>
              </w:rPr>
              <w:t xml:space="preserve"> centers.</w:t>
            </w:r>
          </w:p>
        </w:tc>
      </w:tr>
    </w:tbl>
    <w:p w14:paraId="1983BF06" w14:textId="3EA09136" w:rsidR="00FF43F4" w:rsidRPr="000B56BD" w:rsidRDefault="00A948DB" w:rsidP="005A1501">
      <w:pPr>
        <w:spacing w:line="240" w:lineRule="auto"/>
        <w:rPr>
          <w:b/>
          <w:u w:val="singl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5793877" wp14:editId="75E0862E">
                <wp:simplePos x="0" y="0"/>
                <wp:positionH relativeFrom="column">
                  <wp:posOffset>0</wp:posOffset>
                </wp:positionH>
                <wp:positionV relativeFrom="paragraph">
                  <wp:posOffset>274320</wp:posOffset>
                </wp:positionV>
                <wp:extent cx="6640830" cy="525780"/>
                <wp:effectExtent l="0" t="0" r="26670" b="7620"/>
                <wp:wrapNone/>
                <wp:docPr id="93" name="Group 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5" name="Text Box 95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D86714" w14:textId="77777777" w:rsidR="00892372" w:rsidRPr="005E3E69" w:rsidRDefault="00892372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  <w:p w14:paraId="46F73CC3" w14:textId="77777777" w:rsidR="00892372" w:rsidRPr="005E3E69" w:rsidRDefault="00892372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Straight Connector 96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793877" id="Group 93" o:spid="_x0000_s1053" style="position:absolute;margin-left:0;margin-top:21.6pt;width:522.9pt;height:41.4pt;z-index:25166131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qZTTXgQAAOg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">
                <v:shape id="Picture 94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">
                  <v:imagedata r:id="rId22" o:title=""/>
                  <v:path arrowok="t"/>
                </v:shape>
                <v:shape id="Text Box 95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    <v:textbox inset="0,0,0,0">
                    <w:txbxContent>
                      <w:p w14:paraId="56D86714" w14:textId="77777777" w:rsidR="00892372" w:rsidRPr="005E3E69" w:rsidRDefault="00892372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  <w:p w14:paraId="46F73CC3" w14:textId="77777777" w:rsidR="00892372" w:rsidRPr="005E3E69" w:rsidRDefault="00892372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6E44093E" w14:textId="1DF4424F" w:rsidR="00F808C8" w:rsidRPr="009D4E77" w:rsidRDefault="00F808C8" w:rsidP="009D4E77">
      <w:pPr>
        <w:spacing w:line="240" w:lineRule="auto"/>
        <w:rPr>
          <w:b/>
        </w:rPr>
      </w:pPr>
    </w:p>
    <w:p w14:paraId="424B7290" w14:textId="7F64209D" w:rsidR="00861253" w:rsidRDefault="00861253" w:rsidP="009D61EA">
      <w:pPr>
        <w:spacing w:line="240" w:lineRule="auto"/>
      </w:pPr>
    </w:p>
    <w:p w14:paraId="5F9755A0" w14:textId="52EBAC9B" w:rsidR="00ED7DA9" w:rsidRPr="00363DF0" w:rsidRDefault="003A291A" w:rsidP="00363DF0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I am sk</w:t>
      </w:r>
      <w:r w:rsidR="00FC1D7D">
        <w:rPr>
          <w:b/>
          <w:sz w:val="28"/>
          <w:szCs w:val="28"/>
        </w:rPr>
        <w:t xml:space="preserve">illed in the listed </w:t>
      </w:r>
      <w:r w:rsidR="00D47394">
        <w:rPr>
          <w:b/>
          <w:sz w:val="28"/>
          <w:szCs w:val="28"/>
        </w:rPr>
        <w:t xml:space="preserve">programs. </w:t>
      </w:r>
    </w:p>
    <w:p w14:paraId="23E6FD57" w14:textId="4ABB1080" w:rsidR="00ED7DA9" w:rsidRPr="00117509" w:rsidRDefault="00ED7DA9" w:rsidP="00363DF0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right="-15"/>
        <w:rPr>
          <w:rFonts w:ascii="Arial" w:hAnsi="Arial" w:cs="Arial"/>
          <w:b/>
          <w:bCs/>
          <w:i/>
          <w:noProof/>
        </w:rPr>
      </w:pPr>
      <w:r w:rsidRPr="00A32B85">
        <w:rPr>
          <w:rFonts w:ascii="Arial" w:hAnsi="Arial" w:cs="Arial"/>
          <w:b/>
          <w:i/>
        </w:rPr>
        <w:t>MS Office Automation</w:t>
      </w:r>
    </w:p>
    <w:p w14:paraId="0574D33F" w14:textId="4336FB0B" w:rsidR="00117509" w:rsidRPr="00117509" w:rsidRDefault="00117509" w:rsidP="00363DF0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right="-15"/>
        <w:rPr>
          <w:rFonts w:ascii="Arial" w:hAnsi="Arial" w:cs="Arial"/>
          <w:b/>
          <w:bCs/>
          <w:i/>
          <w:noProof/>
        </w:rPr>
      </w:pPr>
      <w:r>
        <w:rPr>
          <w:rFonts w:ascii="Arial" w:hAnsi="Arial" w:cs="Arial"/>
          <w:b/>
          <w:i/>
        </w:rPr>
        <w:t>Frontend Developer</w:t>
      </w:r>
    </w:p>
    <w:p w14:paraId="24E6B8B1" w14:textId="77777777" w:rsidR="00316644" w:rsidRDefault="00117509" w:rsidP="00316644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right="-15"/>
        <w:rPr>
          <w:rFonts w:ascii="Arial" w:hAnsi="Arial" w:cs="Arial"/>
          <w:b/>
          <w:bCs/>
          <w:i/>
          <w:noProof/>
        </w:rPr>
      </w:pPr>
      <w:r>
        <w:rPr>
          <w:rFonts w:ascii="Arial" w:hAnsi="Arial" w:cs="Arial"/>
          <w:b/>
          <w:i/>
        </w:rPr>
        <w:t>HTML, CSS and JavaScript</w:t>
      </w:r>
    </w:p>
    <w:p w14:paraId="5B7C4AFC" w14:textId="11E47DE8" w:rsidR="00363DF0" w:rsidRPr="00316644" w:rsidRDefault="00316644" w:rsidP="00316644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right="-15"/>
        <w:rPr>
          <w:rFonts w:ascii="Arial" w:hAnsi="Arial" w:cs="Arial"/>
          <w:b/>
          <w:bCs/>
          <w:i/>
          <w:noProof/>
        </w:rPr>
      </w:pPr>
      <w:r>
        <w:rPr>
          <w:rFonts w:ascii="Arial" w:hAnsi="Arial" w:cs="Arial"/>
          <w:b/>
          <w:bCs/>
          <w:i/>
          <w:noProof/>
        </w:rPr>
        <w:t>C++</w:t>
      </w:r>
      <w:r w:rsidR="00CD73BE"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3A8E6C0" wp14:editId="5F179D49">
                <wp:simplePos x="0" y="0"/>
                <wp:positionH relativeFrom="margin">
                  <wp:posOffset>0</wp:posOffset>
                </wp:positionH>
                <wp:positionV relativeFrom="paragraph">
                  <wp:posOffset>47625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716BCA" w14:textId="77777777" w:rsidR="00892372" w:rsidRPr="005E3E69" w:rsidRDefault="00892372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14:paraId="0940F443" w14:textId="77777777" w:rsidR="00892372" w:rsidRPr="005E3E69" w:rsidRDefault="00892372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A8E6C0" id="Group 97" o:spid="_x0000_s1057" style="position:absolute;left:0;text-align:left;margin-left:0;margin-top:3.75pt;width:522.9pt;height:41.4pt;z-index:251658752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">
                <v:shape id="Picture 98" o:spid="_x0000_s1058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">
                  <v:imagedata r:id="rId24" o:title=""/>
                  <v:path arrowok="t"/>
                </v:shape>
                <v:shape id="Text Box 99" o:spid="_x0000_s1059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14:paraId="3B716BCA" w14:textId="77777777" w:rsidR="00892372" w:rsidRPr="005E3E69" w:rsidRDefault="00892372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14:paraId="0940F443" w14:textId="77777777" w:rsidR="00892372" w:rsidRPr="005E3E69" w:rsidRDefault="00892372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0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14:paraId="4C63784A" w14:textId="1B02918A" w:rsidR="00316644" w:rsidRPr="00316644" w:rsidRDefault="00316644" w:rsidP="00316644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right="-15"/>
        <w:rPr>
          <w:rFonts w:ascii="Arial" w:hAnsi="Arial" w:cs="Arial"/>
          <w:b/>
          <w:bCs/>
          <w:i/>
          <w:noProof/>
        </w:rPr>
      </w:pPr>
      <w:r w:rsidRPr="00DB44BB">
        <w:rPr>
          <w:rFonts w:ascii="Arial" w:hAnsi="Arial" w:cs="Arial"/>
          <w:b/>
          <w:i/>
        </w:rPr>
        <w:t>Internet Browsing</w:t>
      </w:r>
    </w:p>
    <w:p w14:paraId="7F79AFC5" w14:textId="029A10A1" w:rsidR="00F808C8" w:rsidRPr="00363DF0" w:rsidRDefault="00363DF0" w:rsidP="00363DF0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right="-15"/>
        <w:rPr>
          <w:rFonts w:ascii="Arial" w:hAnsi="Arial" w:cs="Arial"/>
          <w:b/>
          <w:bCs/>
          <w:i/>
          <w:noProof/>
        </w:rPr>
      </w:pPr>
      <w:r>
        <w:rPr>
          <w:rFonts w:ascii="Arial" w:hAnsi="Arial" w:cs="Arial"/>
          <w:b/>
          <w:bCs/>
          <w:i/>
          <w:noProof/>
        </w:rPr>
        <w:t>Typing Master</w:t>
      </w:r>
    </w:p>
    <w:p w14:paraId="7A59232E" w14:textId="77777777" w:rsidR="00405D35" w:rsidRDefault="00405D35" w:rsidP="00405D35">
      <w:pPr>
        <w:spacing w:line="240" w:lineRule="auto"/>
      </w:pPr>
    </w:p>
    <w:p w14:paraId="48A79D69" w14:textId="77777777" w:rsidR="00303A58" w:rsidRPr="00303A58" w:rsidRDefault="001A7BF9" w:rsidP="00303A58">
      <w:pPr>
        <w:pStyle w:val="ListParagraph"/>
        <w:spacing w:line="240" w:lineRule="auto"/>
        <w:ind w:left="360"/>
      </w:pPr>
      <w:r>
        <w:rPr>
          <w:b/>
          <w:sz w:val="28"/>
          <w:szCs w:val="28"/>
        </w:rPr>
        <w:t xml:space="preserve">With utmost clarity and sincerity I am much proficient </w:t>
      </w:r>
      <w:r w:rsidR="00786D19">
        <w:rPr>
          <w:b/>
          <w:sz w:val="28"/>
          <w:szCs w:val="28"/>
        </w:rPr>
        <w:t>in the below mentioned</w:t>
      </w:r>
      <w:r>
        <w:rPr>
          <w:b/>
          <w:sz w:val="28"/>
          <w:szCs w:val="28"/>
        </w:rPr>
        <w:t xml:space="preserve"> languages.</w:t>
      </w:r>
    </w:p>
    <w:p w14:paraId="614EAF2B" w14:textId="2C26A032" w:rsidR="00F808C8" w:rsidRPr="00ED7DA9" w:rsidRDefault="00AD6AC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b/>
        </w:rPr>
        <w:t>Pa</w:t>
      </w:r>
      <w:r w:rsidR="00ED7DA9">
        <w:rPr>
          <w:b/>
        </w:rPr>
        <w:t>shto</w:t>
      </w:r>
    </w:p>
    <w:p w14:paraId="22A2DF49" w14:textId="77777777" w:rsidR="00ED7DA9" w:rsidRPr="00ED7DA9" w:rsidRDefault="00ED7DA9" w:rsidP="00ED7DA9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b/>
        </w:rPr>
        <w:t>Urdu</w:t>
      </w:r>
    </w:p>
    <w:p w14:paraId="5D5CC51D" w14:textId="77777777" w:rsidR="00ED7DA9" w:rsidRPr="00ED7DA9" w:rsidRDefault="00C10941" w:rsidP="00ED7DA9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FA06A0B" wp14:editId="27F9EBB6">
                <wp:simplePos x="0" y="0"/>
                <wp:positionH relativeFrom="margin">
                  <wp:posOffset>-9525</wp:posOffset>
                </wp:positionH>
                <wp:positionV relativeFrom="paragraph">
                  <wp:posOffset>140335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47E392C" w14:textId="77777777" w:rsidR="00892372" w:rsidRPr="005E3E69" w:rsidRDefault="00892372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14:paraId="49640FBF" w14:textId="77777777" w:rsidR="00892372" w:rsidRPr="005E3E69" w:rsidRDefault="00892372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A06A0B" id="Group 101" o:spid="_x0000_s1061" style="position:absolute;left:0;text-align:left;margin-left:-.75pt;margin-top:11.05pt;width:522.9pt;height:41.4pt;z-index:251664384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">
                <v:shape id="Picture 102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">
                  <v:imagedata r:id="rId26" o:title=""/>
                  <v:path arrowok="t"/>
                </v:shape>
                <v:shape id="Text Box 103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    <v:textbox inset="0,0,0,0">
                    <w:txbxContent>
                      <w:p w14:paraId="147E392C" w14:textId="77777777" w:rsidR="00892372" w:rsidRPr="005E3E69" w:rsidRDefault="00892372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14:paraId="49640FBF" w14:textId="77777777" w:rsidR="00892372" w:rsidRPr="005E3E69" w:rsidRDefault="00892372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ED7DA9">
        <w:rPr>
          <w:b/>
        </w:rPr>
        <w:t>English</w:t>
      </w:r>
    </w:p>
    <w:p w14:paraId="4B02E252" w14:textId="77777777" w:rsidR="00ED7DA9" w:rsidRDefault="00ED7DA9" w:rsidP="00ED7DA9">
      <w:pPr>
        <w:pStyle w:val="ListParagraph"/>
        <w:spacing w:line="240" w:lineRule="auto"/>
      </w:pPr>
    </w:p>
    <w:p w14:paraId="48B13623" w14:textId="77777777" w:rsidR="00B772D2" w:rsidRDefault="00B772D2" w:rsidP="003956D6">
      <w:pPr>
        <w:spacing w:line="240" w:lineRule="auto"/>
      </w:pPr>
    </w:p>
    <w:p w14:paraId="5176A818" w14:textId="2F49B0B6" w:rsidR="00760338" w:rsidRDefault="002D4322" w:rsidP="002105E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R</w:t>
      </w:r>
      <w:r w:rsidR="00760338" w:rsidRPr="00760338">
        <w:rPr>
          <w:rFonts w:ascii="Calibri" w:hAnsi="Calibri" w:cs="Calibri"/>
          <w:b/>
        </w:rPr>
        <w:t>eading</w:t>
      </w:r>
      <w:r w:rsidR="004D31E4">
        <w:rPr>
          <w:rFonts w:ascii="Calibri" w:hAnsi="Calibri" w:cs="Calibri"/>
          <w:b/>
        </w:rPr>
        <w:t xml:space="preserve"> Dawn newspaper and</w:t>
      </w:r>
      <w:r w:rsidR="00760338" w:rsidRPr="00760338">
        <w:rPr>
          <w:rFonts w:ascii="Calibri" w:hAnsi="Calibri" w:cs="Calibri"/>
          <w:b/>
        </w:rPr>
        <w:t xml:space="preserve"> magazines.</w:t>
      </w:r>
    </w:p>
    <w:p w14:paraId="390CF62E" w14:textId="6991E1D6" w:rsidR="00117509" w:rsidRPr="00760338" w:rsidRDefault="00117509" w:rsidP="002105E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Gardening</w:t>
      </w:r>
    </w:p>
    <w:p w14:paraId="501B7038" w14:textId="77777777" w:rsidR="00760338" w:rsidRPr="002105E0" w:rsidRDefault="00AB6A84" w:rsidP="002105E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</w:rPr>
      </w:pPr>
      <w:r w:rsidRPr="002105E0">
        <w:rPr>
          <w:rFonts w:ascii="Calibri" w:hAnsi="Calibri" w:cs="Calibri"/>
          <w:b/>
        </w:rPr>
        <w:t xml:space="preserve">Interested </w:t>
      </w:r>
      <w:r w:rsidR="004D31E4" w:rsidRPr="002105E0">
        <w:rPr>
          <w:rFonts w:ascii="Calibri" w:hAnsi="Calibri" w:cs="Calibri"/>
          <w:b/>
        </w:rPr>
        <w:t>in wildlife</w:t>
      </w:r>
      <w:r w:rsidRPr="002105E0">
        <w:rPr>
          <w:rFonts w:ascii="Calibri" w:hAnsi="Calibri" w:cs="Calibri"/>
          <w:b/>
        </w:rPr>
        <w:t xml:space="preserve"> photography</w:t>
      </w:r>
      <w:r w:rsidR="00322E38" w:rsidRPr="002105E0">
        <w:rPr>
          <w:rFonts w:ascii="Calibri" w:hAnsi="Calibri" w:cs="Calibri"/>
          <w:b/>
        </w:rPr>
        <w:t xml:space="preserve"> with creative writing </w:t>
      </w:r>
      <w:r w:rsidR="004D31E4" w:rsidRPr="002105E0">
        <w:rPr>
          <w:rFonts w:ascii="Calibri" w:hAnsi="Calibri" w:cs="Calibri"/>
          <w:b/>
        </w:rPr>
        <w:t>and traveling</w:t>
      </w:r>
      <w:r w:rsidR="00322E38" w:rsidRPr="002105E0">
        <w:rPr>
          <w:rFonts w:ascii="Calibri" w:hAnsi="Calibri" w:cs="Calibri"/>
          <w:b/>
        </w:rPr>
        <w:t xml:space="preserve"> to historical places.</w:t>
      </w:r>
    </w:p>
    <w:p w14:paraId="47ACE378" w14:textId="1221FE36" w:rsidR="00760338" w:rsidRPr="002105E0" w:rsidRDefault="00943D88" w:rsidP="002105E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</w:rPr>
      </w:pPr>
      <w:r w:rsidRPr="002105E0">
        <w:rPr>
          <w:rFonts w:ascii="Calibri" w:hAnsi="Calibri" w:cs="Calibri"/>
          <w:b/>
        </w:rPr>
        <w:t>Participating</w:t>
      </w:r>
      <w:r w:rsidR="00760338" w:rsidRPr="002105E0">
        <w:rPr>
          <w:rFonts w:ascii="Calibri" w:hAnsi="Calibri" w:cs="Calibri"/>
          <w:b/>
        </w:rPr>
        <w:t xml:space="preserve"> in outd</w:t>
      </w:r>
      <w:r w:rsidR="00C3211F" w:rsidRPr="002105E0">
        <w:rPr>
          <w:rFonts w:ascii="Calibri" w:hAnsi="Calibri" w:cs="Calibri"/>
          <w:b/>
        </w:rPr>
        <w:t>oor activities, including hockey</w:t>
      </w:r>
      <w:r w:rsidR="00760338" w:rsidRPr="002105E0">
        <w:rPr>
          <w:rFonts w:ascii="Calibri" w:hAnsi="Calibri" w:cs="Calibri"/>
          <w:b/>
        </w:rPr>
        <w:t xml:space="preserve">, </w:t>
      </w:r>
      <w:r w:rsidR="00C3211F" w:rsidRPr="002105E0">
        <w:rPr>
          <w:rFonts w:ascii="Calibri" w:hAnsi="Calibri" w:cs="Calibri"/>
          <w:b/>
        </w:rPr>
        <w:t>cricket</w:t>
      </w:r>
      <w:r w:rsidR="004D31E4" w:rsidRPr="002105E0">
        <w:rPr>
          <w:rFonts w:ascii="Calibri" w:hAnsi="Calibri" w:cs="Calibri"/>
          <w:b/>
        </w:rPr>
        <w:t xml:space="preserve">, </w:t>
      </w:r>
      <w:r w:rsidR="0034337A">
        <w:rPr>
          <w:rFonts w:ascii="Calibri" w:hAnsi="Calibri" w:cs="Calibri"/>
          <w:b/>
        </w:rPr>
        <w:t>Football</w:t>
      </w:r>
      <w:r w:rsidRPr="002105E0">
        <w:rPr>
          <w:rFonts w:ascii="Calibri" w:hAnsi="Calibri" w:cs="Calibri"/>
          <w:b/>
        </w:rPr>
        <w:t>.</w:t>
      </w:r>
    </w:p>
    <w:p w14:paraId="4E9F453D" w14:textId="77777777" w:rsidR="003956D6" w:rsidRPr="00322E38" w:rsidRDefault="00853A67" w:rsidP="00322E38">
      <w:pPr>
        <w:spacing w:line="240" w:lineRule="auto"/>
        <w:ind w:left="360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739E783" wp14:editId="39D47810">
                <wp:simplePos x="0" y="0"/>
                <wp:positionH relativeFrom="column">
                  <wp:posOffset>-9525</wp:posOffset>
                </wp:positionH>
                <wp:positionV relativeFrom="paragraph">
                  <wp:posOffset>173355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FD66938" w14:textId="77777777" w:rsidR="00892372" w:rsidRPr="005E3E69" w:rsidRDefault="00892372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14:paraId="6F8F5744" w14:textId="77777777" w:rsidR="00892372" w:rsidRPr="005E3E69" w:rsidRDefault="00892372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39E783" id="Group 105" o:spid="_x0000_s1065" style="position:absolute;left:0;text-align:left;margin-left:-.75pt;margin-top:13.65pt;width:522.9pt;height:41.4pt;z-index:25166540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">
                <v:shape id="Picture 106" o:spid="_x0000_s106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">
                  <v:imagedata r:id="rId28" o:title=""/>
                  <v:path arrowok="t"/>
                </v:shape>
                <v:shape id="Text Box 107" o:spid="_x0000_s106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14:paraId="4FD66938" w14:textId="77777777" w:rsidR="00892372" w:rsidRPr="005E3E69" w:rsidRDefault="00892372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14:paraId="6F8F5744" w14:textId="77777777" w:rsidR="00892372" w:rsidRPr="005E3E69" w:rsidRDefault="00892372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4F301C69" w14:textId="77777777" w:rsidR="00F808C8" w:rsidRDefault="00853A67" w:rsidP="003956D6">
      <w:pPr>
        <w:spacing w:line="240" w:lineRule="auto"/>
      </w:pPr>
      <w:r>
        <w:t xml:space="preserve"> </w:t>
      </w:r>
    </w:p>
    <w:p w14:paraId="03BECD87" w14:textId="77777777" w:rsidR="00B772D2" w:rsidRDefault="00B772D2" w:rsidP="003956D6">
      <w:pPr>
        <w:tabs>
          <w:tab w:val="left" w:pos="1710"/>
        </w:tabs>
      </w:pPr>
    </w:p>
    <w:p w14:paraId="49DF5E4D" w14:textId="2B54876F" w:rsidR="00400976" w:rsidRPr="00FD61BC" w:rsidRDefault="00400976" w:rsidP="00400976">
      <w:pPr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right="-15"/>
        <w:rPr>
          <w:rFonts w:ascii="Book Antiqua" w:hAnsi="Book Antiqua"/>
          <w:b/>
          <w:szCs w:val="20"/>
        </w:rPr>
      </w:pPr>
      <w:r w:rsidRPr="00FD61BC">
        <w:rPr>
          <w:rFonts w:ascii="Book Antiqua" w:hAnsi="Book Antiqua"/>
          <w:b/>
          <w:szCs w:val="20"/>
        </w:rPr>
        <w:t xml:space="preserve">Father’s Name </w:t>
      </w:r>
      <w:r w:rsidRPr="00FD61BC">
        <w:rPr>
          <w:rFonts w:ascii="Book Antiqua" w:hAnsi="Book Antiqua"/>
          <w:b/>
          <w:szCs w:val="20"/>
        </w:rPr>
        <w:tab/>
        <w:t>:</w:t>
      </w:r>
      <w:r w:rsidRPr="00FD61BC">
        <w:rPr>
          <w:rFonts w:ascii="Book Antiqua" w:hAnsi="Book Antiqua"/>
          <w:b/>
          <w:szCs w:val="20"/>
        </w:rPr>
        <w:tab/>
      </w:r>
      <w:r w:rsidR="00117509">
        <w:rPr>
          <w:rFonts w:ascii="Book Antiqua" w:hAnsi="Book Antiqua"/>
          <w:b/>
          <w:szCs w:val="20"/>
        </w:rPr>
        <w:t>Mushtaq Ahmad</w:t>
      </w:r>
    </w:p>
    <w:p w14:paraId="19319AE6" w14:textId="4E5DD2B8" w:rsidR="00400976" w:rsidRPr="00FD61BC" w:rsidRDefault="00400976" w:rsidP="00400976">
      <w:pPr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right="-15"/>
        <w:rPr>
          <w:rFonts w:ascii="Book Antiqua" w:hAnsi="Book Antiqua"/>
          <w:b/>
          <w:szCs w:val="20"/>
        </w:rPr>
      </w:pPr>
      <w:r w:rsidRPr="00FD61BC">
        <w:rPr>
          <w:rFonts w:ascii="Book Antiqua" w:hAnsi="Book Antiqua"/>
          <w:b/>
          <w:szCs w:val="20"/>
        </w:rPr>
        <w:t xml:space="preserve">Date of Birth </w:t>
      </w:r>
      <w:r w:rsidRPr="00FD61BC">
        <w:rPr>
          <w:rFonts w:ascii="Book Antiqua" w:hAnsi="Book Antiqua"/>
          <w:b/>
          <w:szCs w:val="20"/>
        </w:rPr>
        <w:tab/>
        <w:t>:</w:t>
      </w:r>
      <w:r w:rsidRPr="00FD61BC">
        <w:rPr>
          <w:rFonts w:ascii="Book Antiqua" w:hAnsi="Book Antiqua"/>
          <w:b/>
          <w:szCs w:val="20"/>
        </w:rPr>
        <w:tab/>
      </w:r>
      <w:r w:rsidR="00117509">
        <w:rPr>
          <w:rFonts w:ascii="Book Antiqua" w:hAnsi="Book Antiqua"/>
          <w:b/>
          <w:szCs w:val="20"/>
        </w:rPr>
        <w:t>2</w:t>
      </w:r>
      <w:r w:rsidR="00117509">
        <w:rPr>
          <w:rFonts w:ascii="Book Antiqua" w:hAnsi="Book Antiqua"/>
          <w:b/>
          <w:szCs w:val="20"/>
          <w:vertAlign w:val="superscript"/>
        </w:rPr>
        <w:t>nd</w:t>
      </w:r>
      <w:r w:rsidR="000B3838">
        <w:rPr>
          <w:rFonts w:ascii="Book Antiqua" w:hAnsi="Book Antiqua"/>
          <w:b/>
          <w:szCs w:val="20"/>
        </w:rPr>
        <w:t xml:space="preserve"> </w:t>
      </w:r>
      <w:r w:rsidR="00117509">
        <w:rPr>
          <w:rFonts w:ascii="Book Antiqua" w:hAnsi="Book Antiqua"/>
          <w:b/>
          <w:szCs w:val="20"/>
        </w:rPr>
        <w:t>May, 2005</w:t>
      </w:r>
    </w:p>
    <w:p w14:paraId="1F1024C0" w14:textId="02B3DD57" w:rsidR="00400976" w:rsidRPr="00FD61BC" w:rsidRDefault="00400976" w:rsidP="00400976">
      <w:pPr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right="-15"/>
        <w:rPr>
          <w:rFonts w:ascii="Book Antiqua" w:hAnsi="Book Antiqua"/>
          <w:b/>
          <w:szCs w:val="20"/>
        </w:rPr>
      </w:pPr>
      <w:r w:rsidRPr="00FD61BC">
        <w:rPr>
          <w:rFonts w:ascii="Book Antiqua" w:hAnsi="Book Antiqua"/>
          <w:b/>
          <w:szCs w:val="20"/>
        </w:rPr>
        <w:t>CNIC No.</w:t>
      </w:r>
      <w:r w:rsidRPr="00FD61BC">
        <w:rPr>
          <w:rFonts w:ascii="Book Antiqua" w:hAnsi="Book Antiqua"/>
          <w:b/>
          <w:szCs w:val="20"/>
        </w:rPr>
        <w:tab/>
        <w:t>:</w:t>
      </w:r>
      <w:r w:rsidRPr="00FD61BC">
        <w:rPr>
          <w:rFonts w:ascii="Book Antiqua" w:hAnsi="Book Antiqua"/>
          <w:b/>
          <w:szCs w:val="20"/>
        </w:rPr>
        <w:tab/>
      </w:r>
      <w:r>
        <w:rPr>
          <w:rFonts w:ascii="Book Antiqua" w:hAnsi="Book Antiqua"/>
          <w:b/>
          <w:szCs w:val="20"/>
        </w:rPr>
        <w:t>16101-</w:t>
      </w:r>
      <w:r w:rsidR="00117509">
        <w:rPr>
          <w:rFonts w:ascii="Book Antiqua" w:hAnsi="Book Antiqua"/>
          <w:b/>
          <w:szCs w:val="20"/>
        </w:rPr>
        <w:t>0545332</w:t>
      </w:r>
      <w:r w:rsidR="00091DB3">
        <w:rPr>
          <w:rFonts w:ascii="Book Antiqua" w:hAnsi="Book Antiqua"/>
          <w:b/>
          <w:szCs w:val="20"/>
        </w:rPr>
        <w:t>-7</w:t>
      </w:r>
    </w:p>
    <w:p w14:paraId="495EA042" w14:textId="77777777" w:rsidR="00400976" w:rsidRPr="00FD61BC" w:rsidRDefault="00400976" w:rsidP="00400976">
      <w:pPr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right="-15"/>
        <w:rPr>
          <w:rFonts w:ascii="Book Antiqua" w:hAnsi="Book Antiqua"/>
          <w:b/>
          <w:szCs w:val="20"/>
        </w:rPr>
      </w:pPr>
      <w:r w:rsidRPr="00FD61BC">
        <w:rPr>
          <w:rFonts w:ascii="Book Antiqua" w:hAnsi="Book Antiqua"/>
          <w:b/>
          <w:szCs w:val="20"/>
        </w:rPr>
        <w:t>Domicile</w:t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  <w:t xml:space="preserve">: </w:t>
      </w:r>
      <w:r w:rsidRPr="00FD61BC">
        <w:rPr>
          <w:rFonts w:ascii="Book Antiqua" w:hAnsi="Book Antiqua"/>
          <w:b/>
          <w:szCs w:val="20"/>
        </w:rPr>
        <w:tab/>
        <w:t>Mardan</w:t>
      </w:r>
    </w:p>
    <w:p w14:paraId="4E36DAE5" w14:textId="77777777" w:rsidR="00400976" w:rsidRPr="00FD61BC" w:rsidRDefault="00400976" w:rsidP="00400976">
      <w:pPr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right="-15"/>
        <w:rPr>
          <w:rFonts w:ascii="Book Antiqua" w:hAnsi="Book Antiqua"/>
          <w:b/>
          <w:szCs w:val="20"/>
        </w:rPr>
      </w:pPr>
      <w:r w:rsidRPr="00FD61BC">
        <w:rPr>
          <w:rFonts w:ascii="Book Antiqua" w:hAnsi="Book Antiqua"/>
          <w:b/>
          <w:szCs w:val="20"/>
        </w:rPr>
        <w:t>Nationality</w:t>
      </w:r>
      <w:r w:rsidRPr="00FD61BC">
        <w:rPr>
          <w:rFonts w:ascii="Book Antiqua" w:hAnsi="Book Antiqua"/>
          <w:b/>
          <w:szCs w:val="20"/>
        </w:rPr>
        <w:tab/>
        <w:t xml:space="preserve">: </w:t>
      </w:r>
      <w:r w:rsidRPr="00FD61BC">
        <w:rPr>
          <w:rFonts w:ascii="Book Antiqua" w:hAnsi="Book Antiqua"/>
          <w:b/>
          <w:szCs w:val="20"/>
        </w:rPr>
        <w:tab/>
        <w:t>Pakistani</w:t>
      </w:r>
    </w:p>
    <w:p w14:paraId="297851A5" w14:textId="77777777" w:rsidR="00400976" w:rsidRPr="00FD61BC" w:rsidRDefault="00400976" w:rsidP="00400976">
      <w:pPr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right="-15"/>
        <w:rPr>
          <w:rFonts w:ascii="Book Antiqua" w:hAnsi="Book Antiqua"/>
          <w:b/>
          <w:szCs w:val="20"/>
        </w:rPr>
      </w:pPr>
      <w:r w:rsidRPr="00FD61BC">
        <w:rPr>
          <w:rFonts w:ascii="Book Antiqua" w:hAnsi="Book Antiqua"/>
          <w:b/>
          <w:szCs w:val="20"/>
        </w:rPr>
        <w:t>Religion</w:t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  <w:t xml:space="preserve">: </w:t>
      </w:r>
      <w:r w:rsidRPr="00FD61BC">
        <w:rPr>
          <w:rFonts w:ascii="Book Antiqua" w:hAnsi="Book Antiqua"/>
          <w:b/>
          <w:szCs w:val="20"/>
        </w:rPr>
        <w:tab/>
        <w:t>Islam</w:t>
      </w:r>
    </w:p>
    <w:p w14:paraId="07E0E13D" w14:textId="77777777" w:rsidR="00400976" w:rsidRPr="00FD61BC" w:rsidRDefault="00400976" w:rsidP="00400976">
      <w:pPr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right="-15"/>
        <w:rPr>
          <w:rFonts w:ascii="Book Antiqua" w:hAnsi="Book Antiqua"/>
          <w:b/>
          <w:szCs w:val="20"/>
        </w:rPr>
      </w:pPr>
      <w:r w:rsidRPr="00FD61BC">
        <w:rPr>
          <w:rFonts w:ascii="Book Antiqua" w:hAnsi="Book Antiqua"/>
          <w:b/>
          <w:szCs w:val="20"/>
        </w:rPr>
        <w:t>Gender</w:t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  <w:t>:</w:t>
      </w:r>
      <w:r w:rsidRPr="00FD61BC">
        <w:rPr>
          <w:rFonts w:ascii="Book Antiqua" w:hAnsi="Book Antiqua"/>
          <w:b/>
          <w:szCs w:val="20"/>
        </w:rPr>
        <w:tab/>
        <w:t>Male</w:t>
      </w:r>
    </w:p>
    <w:p w14:paraId="592DA0C6" w14:textId="77777777" w:rsidR="00400976" w:rsidRPr="00FD61BC" w:rsidRDefault="00400976" w:rsidP="00400976">
      <w:pPr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ind w:right="-15"/>
        <w:rPr>
          <w:rFonts w:ascii="Book Antiqua" w:hAnsi="Book Antiqua"/>
          <w:b/>
          <w:szCs w:val="20"/>
        </w:rPr>
      </w:pPr>
      <w:r w:rsidRPr="00FD61BC">
        <w:rPr>
          <w:rFonts w:ascii="Book Antiqua" w:hAnsi="Book Antiqua"/>
          <w:b/>
          <w:szCs w:val="20"/>
        </w:rPr>
        <w:t xml:space="preserve">Marital Status </w:t>
      </w:r>
      <w:r w:rsidRPr="00FD61BC">
        <w:rPr>
          <w:rFonts w:ascii="Book Antiqua" w:hAnsi="Book Antiqua"/>
          <w:b/>
          <w:szCs w:val="20"/>
        </w:rPr>
        <w:tab/>
        <w:t>:</w:t>
      </w:r>
      <w:r w:rsidRPr="00FD61BC">
        <w:rPr>
          <w:rFonts w:ascii="Book Antiqua" w:hAnsi="Book Antiqua"/>
          <w:b/>
          <w:szCs w:val="20"/>
        </w:rPr>
        <w:tab/>
        <w:t>Single</w:t>
      </w:r>
    </w:p>
    <w:p w14:paraId="467DADF0" w14:textId="4657A647" w:rsidR="004E3DDC" w:rsidRPr="004E3DDC" w:rsidRDefault="00400976" w:rsidP="003956D6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446" w:right="-331"/>
        <w:jc w:val="both"/>
        <w:rPr>
          <w:rFonts w:ascii="Cambria" w:hAnsi="Cambria"/>
          <w:bCs/>
          <w:noProof/>
        </w:rPr>
      </w:pPr>
      <w:r w:rsidRPr="00FD61BC">
        <w:rPr>
          <w:rFonts w:ascii="Book Antiqua" w:hAnsi="Book Antiqua"/>
          <w:b/>
          <w:szCs w:val="20"/>
        </w:rPr>
        <w:t xml:space="preserve">Address </w:t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  <w:t>:</w:t>
      </w:r>
      <w:r w:rsidRPr="00FD61BC">
        <w:rPr>
          <w:rFonts w:ascii="Book Antiqua" w:hAnsi="Book Antiqua"/>
          <w:b/>
          <w:szCs w:val="20"/>
        </w:rPr>
        <w:tab/>
      </w:r>
      <w:r>
        <w:rPr>
          <w:rFonts w:ascii="Book Antiqua" w:hAnsi="Book Antiqua"/>
          <w:b/>
          <w:szCs w:val="20"/>
        </w:rPr>
        <w:t>P/O Hamza Khan</w:t>
      </w:r>
      <w:r w:rsidRPr="00FD61BC">
        <w:rPr>
          <w:rFonts w:ascii="Book Antiqua" w:hAnsi="Book Antiqua"/>
          <w:b/>
          <w:szCs w:val="20"/>
        </w:rPr>
        <w:t>, Teh: &amp; Distt: Mardan</w:t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</w:r>
      <w:r w:rsidRPr="00FD61BC">
        <w:rPr>
          <w:rFonts w:ascii="Book Antiqua" w:hAnsi="Book Antiqua"/>
          <w:b/>
          <w:szCs w:val="20"/>
        </w:rPr>
        <w:tab/>
      </w:r>
      <w:r>
        <w:rPr>
          <w:rFonts w:ascii="Book Antiqua" w:hAnsi="Book Antiqua"/>
          <w:b/>
          <w:szCs w:val="20"/>
        </w:rPr>
        <w:tab/>
      </w:r>
      <w:r>
        <w:rPr>
          <w:rFonts w:ascii="Book Antiqua" w:hAnsi="Book Antiqua"/>
          <w:b/>
          <w:szCs w:val="20"/>
        </w:rPr>
        <w:tab/>
      </w:r>
      <w:r w:rsidR="001A2044">
        <w:rPr>
          <w:rFonts w:ascii="Book Antiqua" w:hAnsi="Book Antiqua"/>
          <w:b/>
          <w:szCs w:val="20"/>
        </w:rPr>
        <w:t xml:space="preserve">                        </w:t>
      </w:r>
      <w:r w:rsidR="00A948DB">
        <w:rPr>
          <w:rFonts w:ascii="Book Antiqua" w:hAnsi="Book Antiqua"/>
          <w:b/>
          <w:szCs w:val="20"/>
        </w:rPr>
        <w:t xml:space="preserve">  Khyber Pa</w:t>
      </w:r>
      <w:r w:rsidRPr="00FD61BC">
        <w:rPr>
          <w:rFonts w:ascii="Book Antiqua" w:hAnsi="Book Antiqua"/>
          <w:b/>
          <w:szCs w:val="20"/>
        </w:rPr>
        <w:t>khtun Khwa Pakistan.</w:t>
      </w:r>
    </w:p>
    <w:p w14:paraId="5E869A24" w14:textId="77777777" w:rsidR="002C7382" w:rsidRDefault="002C7382" w:rsidP="003956D6">
      <w:pPr>
        <w:spacing w:line="240" w:lineRule="auto"/>
        <w:rPr>
          <w:b/>
          <w:sz w:val="28"/>
          <w:szCs w:val="28"/>
        </w:rPr>
      </w:pPr>
    </w:p>
    <w:p w14:paraId="6CD43BA1" w14:textId="77777777" w:rsidR="004E3DDC" w:rsidRDefault="004E3DDC" w:rsidP="003956D6">
      <w:pPr>
        <w:spacing w:line="240" w:lineRule="auto"/>
        <w:rPr>
          <w:b/>
          <w:sz w:val="28"/>
          <w:szCs w:val="28"/>
        </w:rPr>
      </w:pPr>
    </w:p>
    <w:p w14:paraId="2500868D" w14:textId="77777777" w:rsidR="009001B9" w:rsidRDefault="009001B9" w:rsidP="003956D6">
      <w:pPr>
        <w:spacing w:line="240" w:lineRule="auto"/>
        <w:rPr>
          <w:b/>
          <w:sz w:val="28"/>
          <w:szCs w:val="28"/>
        </w:rPr>
      </w:pPr>
    </w:p>
    <w:p w14:paraId="20369AD4" w14:textId="77777777" w:rsidR="004D5545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14:paraId="69DE750E" w14:textId="77777777" w:rsidR="00A14E05" w:rsidRPr="004D5545" w:rsidRDefault="004D5545" w:rsidP="003956D6">
      <w:pPr>
        <w:spacing w:line="240" w:lineRule="auto"/>
        <w:rPr>
          <w:b/>
          <w:sz w:val="28"/>
          <w:szCs w:val="28"/>
        </w:rPr>
      </w:pPr>
      <w:r w:rsidRPr="004D5545">
        <w:rPr>
          <w:b/>
        </w:rPr>
        <w:t>It is to certify</w:t>
      </w:r>
      <w:r w:rsidR="003956D6" w:rsidRPr="004D5545">
        <w:rPr>
          <w:b/>
        </w:rPr>
        <w:t xml:space="preserve"> that </w:t>
      </w:r>
      <w:r w:rsidR="0055370D" w:rsidRPr="004D5545">
        <w:rPr>
          <w:b/>
        </w:rPr>
        <w:t>the information contained here</w:t>
      </w:r>
      <w:r w:rsidR="003956D6" w:rsidRPr="004D5545">
        <w:rPr>
          <w:b/>
        </w:rPr>
        <w:t xml:space="preserve"> is true and correct to the best of my knowledge and belief.</w:t>
      </w:r>
    </w:p>
    <w:p w14:paraId="163D8337" w14:textId="26FCAB7A" w:rsidR="00F808C8" w:rsidRDefault="00E71A00" w:rsidP="00E71A00">
      <w:pPr>
        <w:tabs>
          <w:tab w:val="left" w:pos="9015"/>
        </w:tabs>
        <w:spacing w:line="240" w:lineRule="auto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EB16A2C" wp14:editId="270EDA93">
            <wp:simplePos x="0" y="0"/>
            <wp:positionH relativeFrom="column">
              <wp:posOffset>6384925</wp:posOffset>
            </wp:positionH>
            <wp:positionV relativeFrom="paragraph">
              <wp:posOffset>77470</wp:posOffset>
            </wp:positionV>
            <wp:extent cx="630555" cy="63055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</w:p>
    <w:p w14:paraId="50DF8263" w14:textId="77777777" w:rsidR="003956D6" w:rsidRDefault="003956D6" w:rsidP="003956D6">
      <w:pPr>
        <w:spacing w:line="240" w:lineRule="auto"/>
      </w:pPr>
    </w:p>
    <w:p w14:paraId="2999ECA7" w14:textId="05E80BB5" w:rsidR="006A4275" w:rsidRPr="006A4275" w:rsidRDefault="003956D6" w:rsidP="00B772D2">
      <w:pPr>
        <w:spacing w:line="240" w:lineRule="auto"/>
      </w:pPr>
      <w:r>
        <w:t>____________________________</w:t>
      </w:r>
      <w:r>
        <w:br/>
      </w:r>
      <w:r w:rsidR="00DA5313">
        <w:rPr>
          <w:b/>
          <w:color w:val="0D0D0D" w:themeColor="text1" w:themeTint="F2"/>
        </w:rPr>
        <w:t>Tauseef Mushtaq</w:t>
      </w:r>
      <w:r w:rsidR="00A948DB">
        <w:tab/>
      </w:r>
      <w:r w:rsidR="00A948DB">
        <w:tab/>
      </w:r>
      <w:r w:rsidR="00A948DB">
        <w:tab/>
      </w:r>
      <w:r>
        <w:tab/>
      </w:r>
      <w:r w:rsidR="00571296">
        <w:t>KPK (Mardan)</w:t>
      </w:r>
      <w:r w:rsidR="00571296">
        <w:br/>
      </w:r>
      <w:r w:rsidR="00571296">
        <w:tab/>
      </w:r>
      <w:r w:rsidR="00571296">
        <w:tab/>
      </w:r>
      <w:r w:rsidR="00571296">
        <w:tab/>
      </w:r>
      <w:r w:rsidR="00571296">
        <w:tab/>
      </w:r>
      <w:r w:rsidR="00571296">
        <w:tab/>
      </w:r>
      <w:r w:rsidR="00571296">
        <w:tab/>
      </w:r>
      <w:r w:rsidR="00E40B7F">
        <w:t>April</w:t>
      </w:r>
      <w:r w:rsidR="005C534E">
        <w:t xml:space="preserve">, </w:t>
      </w:r>
      <w:r w:rsidR="009D115E">
        <w:t>202</w:t>
      </w:r>
      <w:r w:rsidR="00E40B7F">
        <w:t>5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7FF18" w14:textId="77777777" w:rsidR="00EE68BD" w:rsidRDefault="00EE68BD" w:rsidP="00815584">
      <w:pPr>
        <w:spacing w:after="0" w:line="240" w:lineRule="auto"/>
      </w:pPr>
      <w:r>
        <w:separator/>
      </w:r>
    </w:p>
  </w:endnote>
  <w:endnote w:type="continuationSeparator" w:id="0">
    <w:p w14:paraId="37ED9604" w14:textId="77777777" w:rsidR="00EE68BD" w:rsidRDefault="00EE68BD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5AF32B" w14:textId="77777777" w:rsidR="00EE68BD" w:rsidRDefault="00EE68BD" w:rsidP="00815584">
      <w:pPr>
        <w:spacing w:after="0" w:line="240" w:lineRule="auto"/>
      </w:pPr>
      <w:r>
        <w:separator/>
      </w:r>
    </w:p>
  </w:footnote>
  <w:footnote w:type="continuationSeparator" w:id="0">
    <w:p w14:paraId="11E692EF" w14:textId="77777777" w:rsidR="00EE68BD" w:rsidRDefault="00EE68BD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783B4AD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14.5pt;height:14.5pt;visibility:visible;mso-wrap-style:square" o:bullet="t">
        <v:imagedata r:id="rId1" o:title=""/>
      </v:shape>
    </w:pict>
  </w:numPicBullet>
  <w:numPicBullet w:numPicBulletId="1">
    <w:pict>
      <v:shape w14:anchorId="7C0BE30B" id="_x0000_i1066" type="#_x0000_t75" style="width:11.5pt;height:11.5pt" o:bullet="t">
        <v:imagedata r:id="rId2" o:title="mso7D"/>
      </v:shape>
    </w:pict>
  </w:numPicBullet>
  <w:numPicBullet w:numPicBulletId="2">
    <w:pict>
      <v:shape w14:anchorId="24B4E22D" id="_x0000_i1067" type="#_x0000_t75" style="width:11.5pt;height:11.5pt" o:bullet="t">
        <v:imagedata r:id="rId3" o:title="msoF9AA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6444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7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04" w:hanging="360"/>
      </w:pPr>
      <w:rPr>
        <w:rFonts w:ascii="Wingdings" w:hAnsi="Wingdings" w:hint="default"/>
      </w:rPr>
    </w:lvl>
  </w:abstractNum>
  <w:abstractNum w:abstractNumId="1" w15:restartNumberingAfterBreak="0">
    <w:nsid w:val="06B20E4F"/>
    <w:multiLevelType w:val="hybridMultilevel"/>
    <w:tmpl w:val="35AC51B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C61F23"/>
    <w:multiLevelType w:val="hybridMultilevel"/>
    <w:tmpl w:val="F9AAA1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638E3"/>
    <w:multiLevelType w:val="hybridMultilevel"/>
    <w:tmpl w:val="E172981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56125"/>
    <w:multiLevelType w:val="hybridMultilevel"/>
    <w:tmpl w:val="B0727EFE"/>
    <w:lvl w:ilvl="0" w:tplc="04090007">
      <w:start w:val="1"/>
      <w:numFmt w:val="bullet"/>
      <w:lvlText w:val=""/>
      <w:lvlPicBulletId w:val="2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42E1B"/>
    <w:multiLevelType w:val="hybridMultilevel"/>
    <w:tmpl w:val="80523BF4"/>
    <w:lvl w:ilvl="0" w:tplc="AEBE4AEA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542A8A"/>
    <w:multiLevelType w:val="hybridMultilevel"/>
    <w:tmpl w:val="56D6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437CDF"/>
    <w:multiLevelType w:val="hybridMultilevel"/>
    <w:tmpl w:val="93D4A792"/>
    <w:lvl w:ilvl="0" w:tplc="F76C8D72">
      <w:start w:val="1"/>
      <w:numFmt w:val="bullet"/>
      <w:lvlText w:val=""/>
      <w:lvlPicBulletId w:val="1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F738CAF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4AF5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AEE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48DE8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F2B5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8AC8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8A76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64AD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6F7362"/>
    <w:multiLevelType w:val="hybridMultilevel"/>
    <w:tmpl w:val="6DA495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A0E10"/>
    <w:multiLevelType w:val="hybridMultilevel"/>
    <w:tmpl w:val="1D163A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2"/>
  </w:num>
  <w:num w:numId="7">
    <w:abstractNumId w:val="10"/>
  </w:num>
  <w:num w:numId="8">
    <w:abstractNumId w:val="5"/>
  </w:num>
  <w:num w:numId="9">
    <w:abstractNumId w:val="11"/>
  </w:num>
  <w:num w:numId="10">
    <w:abstractNumId w:val="8"/>
  </w:num>
  <w:num w:numId="11">
    <w:abstractNumId w:val="12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03265"/>
    <w:rsid w:val="00041751"/>
    <w:rsid w:val="00042ECA"/>
    <w:rsid w:val="000466CC"/>
    <w:rsid w:val="00053F08"/>
    <w:rsid w:val="000543B7"/>
    <w:rsid w:val="00064BBA"/>
    <w:rsid w:val="00080B8D"/>
    <w:rsid w:val="00090282"/>
    <w:rsid w:val="00090885"/>
    <w:rsid w:val="00091DB3"/>
    <w:rsid w:val="000A1D17"/>
    <w:rsid w:val="000A5459"/>
    <w:rsid w:val="000B0825"/>
    <w:rsid w:val="000B3838"/>
    <w:rsid w:val="000B56BD"/>
    <w:rsid w:val="000D71E4"/>
    <w:rsid w:val="000E0EF5"/>
    <w:rsid w:val="000E15E2"/>
    <w:rsid w:val="000F012A"/>
    <w:rsid w:val="000F1858"/>
    <w:rsid w:val="00100EA1"/>
    <w:rsid w:val="00101EF8"/>
    <w:rsid w:val="00102E66"/>
    <w:rsid w:val="00103A91"/>
    <w:rsid w:val="00116E15"/>
    <w:rsid w:val="00117509"/>
    <w:rsid w:val="00122DCD"/>
    <w:rsid w:val="0013545B"/>
    <w:rsid w:val="001545E0"/>
    <w:rsid w:val="001951D1"/>
    <w:rsid w:val="001976E2"/>
    <w:rsid w:val="001A2044"/>
    <w:rsid w:val="001A7BF9"/>
    <w:rsid w:val="001B6758"/>
    <w:rsid w:val="001C2D10"/>
    <w:rsid w:val="00203EE1"/>
    <w:rsid w:val="002105E0"/>
    <w:rsid w:val="00225753"/>
    <w:rsid w:val="00265087"/>
    <w:rsid w:val="00266C26"/>
    <w:rsid w:val="0027314D"/>
    <w:rsid w:val="0028226C"/>
    <w:rsid w:val="002B130B"/>
    <w:rsid w:val="002C7382"/>
    <w:rsid w:val="002D22F5"/>
    <w:rsid w:val="002D4322"/>
    <w:rsid w:val="002E7D2D"/>
    <w:rsid w:val="00303A58"/>
    <w:rsid w:val="00316644"/>
    <w:rsid w:val="00322E38"/>
    <w:rsid w:val="0032768E"/>
    <w:rsid w:val="0034337A"/>
    <w:rsid w:val="00353C65"/>
    <w:rsid w:val="003607FE"/>
    <w:rsid w:val="00363DF0"/>
    <w:rsid w:val="0037251F"/>
    <w:rsid w:val="00385D96"/>
    <w:rsid w:val="00394D06"/>
    <w:rsid w:val="003956D6"/>
    <w:rsid w:val="003A1756"/>
    <w:rsid w:val="003A291A"/>
    <w:rsid w:val="003A5F1F"/>
    <w:rsid w:val="003B4A8D"/>
    <w:rsid w:val="003D5345"/>
    <w:rsid w:val="003D5C23"/>
    <w:rsid w:val="00400976"/>
    <w:rsid w:val="00405D35"/>
    <w:rsid w:val="0041527F"/>
    <w:rsid w:val="00440643"/>
    <w:rsid w:val="004542A6"/>
    <w:rsid w:val="0048076D"/>
    <w:rsid w:val="00491171"/>
    <w:rsid w:val="00497C03"/>
    <w:rsid w:val="004A558C"/>
    <w:rsid w:val="004B22A5"/>
    <w:rsid w:val="004B4250"/>
    <w:rsid w:val="004B7601"/>
    <w:rsid w:val="004D31E4"/>
    <w:rsid w:val="004D40AD"/>
    <w:rsid w:val="004D5545"/>
    <w:rsid w:val="004E1EE2"/>
    <w:rsid w:val="004E3DDC"/>
    <w:rsid w:val="0050558C"/>
    <w:rsid w:val="005143E2"/>
    <w:rsid w:val="005254BF"/>
    <w:rsid w:val="00542F93"/>
    <w:rsid w:val="00552482"/>
    <w:rsid w:val="0055370D"/>
    <w:rsid w:val="005542DE"/>
    <w:rsid w:val="00562B42"/>
    <w:rsid w:val="00564B34"/>
    <w:rsid w:val="005657EB"/>
    <w:rsid w:val="00567ED4"/>
    <w:rsid w:val="00571296"/>
    <w:rsid w:val="00581DBA"/>
    <w:rsid w:val="005833D3"/>
    <w:rsid w:val="005A1501"/>
    <w:rsid w:val="005A3E58"/>
    <w:rsid w:val="005C534E"/>
    <w:rsid w:val="005E306F"/>
    <w:rsid w:val="005E3E69"/>
    <w:rsid w:val="00600FBB"/>
    <w:rsid w:val="006377F5"/>
    <w:rsid w:val="006430D6"/>
    <w:rsid w:val="006578B5"/>
    <w:rsid w:val="00683673"/>
    <w:rsid w:val="00695B35"/>
    <w:rsid w:val="006971E4"/>
    <w:rsid w:val="006A1D2A"/>
    <w:rsid w:val="006A4275"/>
    <w:rsid w:val="006B5DF0"/>
    <w:rsid w:val="006C1EB6"/>
    <w:rsid w:val="006F7B1E"/>
    <w:rsid w:val="00741956"/>
    <w:rsid w:val="00760338"/>
    <w:rsid w:val="00765502"/>
    <w:rsid w:val="00786D19"/>
    <w:rsid w:val="007A4206"/>
    <w:rsid w:val="007B0A2B"/>
    <w:rsid w:val="007C0021"/>
    <w:rsid w:val="007C127B"/>
    <w:rsid w:val="007D5DBA"/>
    <w:rsid w:val="007F0B78"/>
    <w:rsid w:val="00815584"/>
    <w:rsid w:val="00832556"/>
    <w:rsid w:val="00853A67"/>
    <w:rsid w:val="00857932"/>
    <w:rsid w:val="00860A15"/>
    <w:rsid w:val="00861253"/>
    <w:rsid w:val="00892372"/>
    <w:rsid w:val="008A1CFB"/>
    <w:rsid w:val="008A716B"/>
    <w:rsid w:val="008B3551"/>
    <w:rsid w:val="008B6B65"/>
    <w:rsid w:val="008C4401"/>
    <w:rsid w:val="008D5EA9"/>
    <w:rsid w:val="008E517F"/>
    <w:rsid w:val="008F4BA0"/>
    <w:rsid w:val="009001B9"/>
    <w:rsid w:val="00901328"/>
    <w:rsid w:val="009057B0"/>
    <w:rsid w:val="009223CA"/>
    <w:rsid w:val="00936C92"/>
    <w:rsid w:val="00943D88"/>
    <w:rsid w:val="009553BF"/>
    <w:rsid w:val="0096772D"/>
    <w:rsid w:val="009A6B49"/>
    <w:rsid w:val="009B038C"/>
    <w:rsid w:val="009D115E"/>
    <w:rsid w:val="009D4E77"/>
    <w:rsid w:val="009D61EA"/>
    <w:rsid w:val="009F255A"/>
    <w:rsid w:val="009F495A"/>
    <w:rsid w:val="00A14E05"/>
    <w:rsid w:val="00A525F3"/>
    <w:rsid w:val="00A70824"/>
    <w:rsid w:val="00A82F8F"/>
    <w:rsid w:val="00A948DB"/>
    <w:rsid w:val="00AA171F"/>
    <w:rsid w:val="00AA1FDE"/>
    <w:rsid w:val="00AB296D"/>
    <w:rsid w:val="00AB4E05"/>
    <w:rsid w:val="00AB6A84"/>
    <w:rsid w:val="00AD6AC5"/>
    <w:rsid w:val="00AF0B55"/>
    <w:rsid w:val="00B03E6C"/>
    <w:rsid w:val="00B071E9"/>
    <w:rsid w:val="00B153CF"/>
    <w:rsid w:val="00B2449F"/>
    <w:rsid w:val="00B32C18"/>
    <w:rsid w:val="00B4541D"/>
    <w:rsid w:val="00B64FFE"/>
    <w:rsid w:val="00B70CD1"/>
    <w:rsid w:val="00B752A6"/>
    <w:rsid w:val="00B772D2"/>
    <w:rsid w:val="00BA0AC7"/>
    <w:rsid w:val="00BA4547"/>
    <w:rsid w:val="00BC77B6"/>
    <w:rsid w:val="00BC7ACB"/>
    <w:rsid w:val="00BF4F43"/>
    <w:rsid w:val="00BF7D5E"/>
    <w:rsid w:val="00C10941"/>
    <w:rsid w:val="00C232E2"/>
    <w:rsid w:val="00C24049"/>
    <w:rsid w:val="00C25491"/>
    <w:rsid w:val="00C27ED1"/>
    <w:rsid w:val="00C31E24"/>
    <w:rsid w:val="00C31EAC"/>
    <w:rsid w:val="00C3211F"/>
    <w:rsid w:val="00C46BB6"/>
    <w:rsid w:val="00C50FB2"/>
    <w:rsid w:val="00C670EB"/>
    <w:rsid w:val="00C93052"/>
    <w:rsid w:val="00CA2C29"/>
    <w:rsid w:val="00CC0C57"/>
    <w:rsid w:val="00CC1983"/>
    <w:rsid w:val="00CC314C"/>
    <w:rsid w:val="00CD1E56"/>
    <w:rsid w:val="00CD73BE"/>
    <w:rsid w:val="00CE0F96"/>
    <w:rsid w:val="00CE1014"/>
    <w:rsid w:val="00CE2B61"/>
    <w:rsid w:val="00CF22BB"/>
    <w:rsid w:val="00CF6AB1"/>
    <w:rsid w:val="00CF7014"/>
    <w:rsid w:val="00D11220"/>
    <w:rsid w:val="00D116E3"/>
    <w:rsid w:val="00D117B7"/>
    <w:rsid w:val="00D47394"/>
    <w:rsid w:val="00D777AA"/>
    <w:rsid w:val="00DA5313"/>
    <w:rsid w:val="00DB2036"/>
    <w:rsid w:val="00DC6390"/>
    <w:rsid w:val="00DE0F94"/>
    <w:rsid w:val="00DF6898"/>
    <w:rsid w:val="00E00714"/>
    <w:rsid w:val="00E05D1D"/>
    <w:rsid w:val="00E06ABF"/>
    <w:rsid w:val="00E12CED"/>
    <w:rsid w:val="00E23242"/>
    <w:rsid w:val="00E40B7F"/>
    <w:rsid w:val="00E542AB"/>
    <w:rsid w:val="00E63C7A"/>
    <w:rsid w:val="00E71A00"/>
    <w:rsid w:val="00E73FB3"/>
    <w:rsid w:val="00E76993"/>
    <w:rsid w:val="00ED7DA9"/>
    <w:rsid w:val="00EE12C0"/>
    <w:rsid w:val="00EE5D00"/>
    <w:rsid w:val="00EE68BD"/>
    <w:rsid w:val="00F051A4"/>
    <w:rsid w:val="00F05501"/>
    <w:rsid w:val="00F0572E"/>
    <w:rsid w:val="00F10494"/>
    <w:rsid w:val="00F21D23"/>
    <w:rsid w:val="00F35DD4"/>
    <w:rsid w:val="00F745D7"/>
    <w:rsid w:val="00F808C8"/>
    <w:rsid w:val="00F8462D"/>
    <w:rsid w:val="00F87A64"/>
    <w:rsid w:val="00F935E5"/>
    <w:rsid w:val="00FC1D7D"/>
    <w:rsid w:val="00FD36FA"/>
    <w:rsid w:val="00FE2D3E"/>
    <w:rsid w:val="00FF3430"/>
    <w:rsid w:val="00FF4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0CD7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CommentReference">
    <w:name w:val="annotation reference"/>
    <w:basedOn w:val="DefaultParagraphFont"/>
    <w:uiPriority w:val="99"/>
    <w:semiHidden/>
    <w:unhideWhenUsed/>
    <w:rsid w:val="00353C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3C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3C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3C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3C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C65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C65"/>
    <w:rPr>
      <w:rFonts w:ascii="Arial" w:hAnsi="Arial" w:cs="Arial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355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B3551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325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settings" Target="settings.xml"/><Relationship Id="rId21" Type="http://schemas.openxmlformats.org/officeDocument/2006/relationships/image" Target="media/image18.png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footnotes" Target="footnotes.xml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8T09:57:00Z</dcterms:created>
  <dcterms:modified xsi:type="dcterms:W3CDTF">2025-04-13T06:35:00Z</dcterms:modified>
</cp:coreProperties>
</file>